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AB5C5F" w14:textId="61E577BC" w:rsidR="00A330D6" w:rsidRDefault="003146CD" w:rsidP="00ED45E7">
      <w:pPr>
        <w:autoSpaceDE w:val="0"/>
        <w:autoSpaceDN w:val="0"/>
        <w:adjustRightInd w:val="0"/>
        <w:ind w:left="-851" w:right="-755"/>
        <w:jc w:val="center"/>
        <w:rPr>
          <w:rFonts w:ascii="Arial" w:hAnsi="Arial" w:cs="Arial"/>
          <w:b/>
          <w:bCs/>
          <w:sz w:val="28"/>
          <w:szCs w:val="28"/>
        </w:rPr>
      </w:pPr>
      <w:r w:rsidRPr="00106186">
        <w:rPr>
          <w:rFonts w:ascii="Arial" w:hAnsi="Arial" w:cs="Arial"/>
          <w:b/>
          <w:bCs/>
          <w:sz w:val="28"/>
          <w:szCs w:val="28"/>
        </w:rPr>
        <w:t>Cooper – Norcross Inventory of Preferences</w:t>
      </w:r>
      <w:r w:rsidR="00FC7BB9">
        <w:rPr>
          <w:rFonts w:ascii="Arial" w:hAnsi="Arial" w:cs="Arial"/>
          <w:b/>
          <w:bCs/>
          <w:sz w:val="28"/>
          <w:szCs w:val="28"/>
        </w:rPr>
        <w:t xml:space="preserve"> </w:t>
      </w:r>
      <w:r w:rsidRPr="00106186">
        <w:rPr>
          <w:rFonts w:ascii="Arial" w:hAnsi="Arial" w:cs="Arial"/>
          <w:b/>
          <w:bCs/>
          <w:sz w:val="28"/>
          <w:szCs w:val="28"/>
        </w:rPr>
        <w:t>(C-NIP</w:t>
      </w:r>
      <w:r w:rsidR="00424D95">
        <w:rPr>
          <w:rFonts w:ascii="Arial" w:hAnsi="Arial" w:cs="Arial"/>
          <w:b/>
          <w:bCs/>
          <w:sz w:val="28"/>
          <w:szCs w:val="28"/>
        </w:rPr>
        <w:t>-T</w:t>
      </w:r>
      <w:r w:rsidRPr="00106186">
        <w:rPr>
          <w:rFonts w:ascii="Arial" w:hAnsi="Arial" w:cs="Arial"/>
          <w:b/>
          <w:bCs/>
          <w:sz w:val="28"/>
          <w:szCs w:val="28"/>
        </w:rPr>
        <w:t>)</w:t>
      </w:r>
      <w:r w:rsidR="00FC7BB9">
        <w:rPr>
          <w:rFonts w:ascii="Arial" w:hAnsi="Arial" w:cs="Arial"/>
          <w:b/>
          <w:bCs/>
          <w:sz w:val="28"/>
          <w:szCs w:val="28"/>
        </w:rPr>
        <w:t xml:space="preserve"> v1.1</w:t>
      </w:r>
      <w:r w:rsidR="00424D95">
        <w:rPr>
          <w:rFonts w:ascii="Arial" w:hAnsi="Arial" w:cs="Arial"/>
          <w:b/>
          <w:bCs/>
          <w:sz w:val="28"/>
          <w:szCs w:val="28"/>
        </w:rPr>
        <w:t>.1</w:t>
      </w:r>
    </w:p>
    <w:p w14:paraId="5503A9C3" w14:textId="77777777" w:rsidR="00A04B9B" w:rsidRPr="00E04B24" w:rsidRDefault="00E906CA" w:rsidP="00ED45E7">
      <w:pPr>
        <w:autoSpaceDE w:val="0"/>
        <w:autoSpaceDN w:val="0"/>
        <w:adjustRightInd w:val="0"/>
        <w:ind w:left="-851" w:right="-755"/>
        <w:jc w:val="center"/>
        <w:rPr>
          <w:rFonts w:ascii="Arial" w:hAnsi="Arial" w:cs="Arial"/>
          <w:b/>
          <w:bCs/>
          <w:sz w:val="28"/>
          <w:szCs w:val="28"/>
        </w:rPr>
      </w:pPr>
      <w:r w:rsidRPr="00E04B24">
        <w:rPr>
          <w:rFonts w:ascii="Arial" w:hAnsi="Arial" w:cs="Arial"/>
          <w:b/>
          <w:bCs/>
          <w:sz w:val="28"/>
          <w:szCs w:val="28"/>
        </w:rPr>
        <w:t>P</w:t>
      </w:r>
      <w:r w:rsidR="00A04B9B" w:rsidRPr="00E04B24">
        <w:rPr>
          <w:rFonts w:ascii="Arial" w:hAnsi="Arial" w:cs="Arial"/>
          <w:b/>
          <w:bCs/>
          <w:sz w:val="28"/>
          <w:szCs w:val="28"/>
        </w:rPr>
        <w:t>sychotherapist/counsellor</w:t>
      </w:r>
      <w:r w:rsidRPr="00E04B24">
        <w:rPr>
          <w:rFonts w:ascii="Arial" w:hAnsi="Arial" w:cs="Arial"/>
          <w:b/>
          <w:bCs/>
          <w:sz w:val="28"/>
          <w:szCs w:val="28"/>
        </w:rPr>
        <w:t xml:space="preserve"> version</w:t>
      </w:r>
    </w:p>
    <w:p w14:paraId="0894846C" w14:textId="52EBFD01" w:rsidR="00A04B9B" w:rsidRPr="00E04B24" w:rsidRDefault="00A04B9B" w:rsidP="001A5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</w:rPr>
      </w:pPr>
      <w:r w:rsidRPr="00E04B24">
        <w:rPr>
          <w:rFonts w:ascii="Arial" w:hAnsi="Arial" w:cs="Arial"/>
          <w:bCs/>
          <w:sz w:val="22"/>
          <w:szCs w:val="22"/>
        </w:rPr>
        <w:t xml:space="preserve">There are diverse styles of providing psychotherapy and counselling. Please tell us </w:t>
      </w:r>
      <w:r w:rsidR="007E2AA9" w:rsidRPr="00E04B24">
        <w:rPr>
          <w:rFonts w:ascii="Arial" w:hAnsi="Arial" w:cs="Arial"/>
          <w:bCs/>
          <w:sz w:val="22"/>
          <w:szCs w:val="22"/>
        </w:rPr>
        <w:t>about</w:t>
      </w:r>
      <w:r w:rsidRPr="00E04B24">
        <w:rPr>
          <w:rFonts w:ascii="Arial" w:hAnsi="Arial" w:cs="Arial"/>
          <w:bCs/>
          <w:sz w:val="22"/>
          <w:szCs w:val="22"/>
        </w:rPr>
        <w:t xml:space="preserve"> your preferred style. </w:t>
      </w:r>
      <w:r w:rsidR="005F0639" w:rsidRPr="00E04B24">
        <w:rPr>
          <w:rFonts w:ascii="Arial" w:hAnsi="Arial" w:cs="Arial"/>
          <w:bCs/>
          <w:sz w:val="22"/>
          <w:szCs w:val="22"/>
        </w:rPr>
        <w:t xml:space="preserve">We appreciate that it is sometimes difficult to pick a single </w:t>
      </w:r>
      <w:r w:rsidR="007E2AA9" w:rsidRPr="00E04B24">
        <w:rPr>
          <w:rFonts w:ascii="Arial" w:hAnsi="Arial" w:cs="Arial"/>
          <w:bCs/>
          <w:sz w:val="22"/>
          <w:szCs w:val="22"/>
        </w:rPr>
        <w:t xml:space="preserve">answer, </w:t>
      </w:r>
      <w:r w:rsidR="00241421" w:rsidRPr="00E04B24">
        <w:rPr>
          <w:rFonts w:ascii="Arial" w:hAnsi="Arial" w:cs="Arial"/>
          <w:bCs/>
          <w:sz w:val="22"/>
          <w:szCs w:val="22"/>
        </w:rPr>
        <w:t>and your style may vary with different clients</w:t>
      </w:r>
      <w:r w:rsidR="005F0639" w:rsidRPr="00E04B24">
        <w:rPr>
          <w:rFonts w:ascii="Arial" w:hAnsi="Arial" w:cs="Arial"/>
          <w:bCs/>
          <w:sz w:val="22"/>
          <w:szCs w:val="22"/>
        </w:rPr>
        <w:t xml:space="preserve">. We are asking you to indicate </w:t>
      </w:r>
      <w:r w:rsidR="00183D60" w:rsidRPr="00E04B24">
        <w:rPr>
          <w:rFonts w:ascii="Arial" w:hAnsi="Arial" w:cs="Arial"/>
          <w:bCs/>
          <w:sz w:val="22"/>
          <w:szCs w:val="22"/>
        </w:rPr>
        <w:t xml:space="preserve">the style you feel most comfortable with as a therapist/counsellor. </w:t>
      </w:r>
      <w:r w:rsidRPr="00E04B24">
        <w:rPr>
          <w:rFonts w:ascii="Arial" w:hAnsi="Arial" w:cs="Arial"/>
          <w:bCs/>
          <w:sz w:val="22"/>
          <w:szCs w:val="22"/>
        </w:rPr>
        <w:t>On each of the items below, please indicate how you prefer to work with your clients by circling a number. A 3 indicates a strong preference in that direction, 2 indicates a moderate preference in that direction, 1 indicates a slight preference in that direction, 0 indicates no preference in either direction/an equally strong preference in both directions.</w:t>
      </w:r>
    </w:p>
    <w:p w14:paraId="44A8C9E6" w14:textId="77777777" w:rsidR="001A5127" w:rsidRPr="00E04B24" w:rsidRDefault="001A5127" w:rsidP="009C72CF">
      <w:p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</w:p>
    <w:p w14:paraId="1A564BE8" w14:textId="77777777" w:rsidR="003146CD" w:rsidRPr="00E04B24" w:rsidRDefault="003146CD" w:rsidP="007C2EDC">
      <w:pPr>
        <w:autoSpaceDE w:val="0"/>
        <w:autoSpaceDN w:val="0"/>
        <w:adjustRightInd w:val="0"/>
        <w:ind w:left="-709" w:right="-755"/>
        <w:rPr>
          <w:rFonts w:ascii="Arial" w:hAnsi="Arial" w:cs="Arial"/>
          <w:b/>
          <w:bCs/>
          <w:sz w:val="22"/>
          <w:szCs w:val="22"/>
        </w:rPr>
      </w:pPr>
      <w:r w:rsidRPr="00E04B24">
        <w:rPr>
          <w:rFonts w:ascii="Arial" w:hAnsi="Arial" w:cs="Arial"/>
          <w:b/>
          <w:bCs/>
          <w:sz w:val="22"/>
          <w:szCs w:val="22"/>
        </w:rPr>
        <w:t>‘</w:t>
      </w:r>
      <w:r w:rsidR="00A04B9B" w:rsidRPr="00E04B24">
        <w:rPr>
          <w:rFonts w:ascii="Arial" w:hAnsi="Arial" w:cs="Arial"/>
          <w:b/>
          <w:bCs/>
          <w:sz w:val="22"/>
          <w:szCs w:val="22"/>
        </w:rPr>
        <w:t xml:space="preserve">When working with clients, </w:t>
      </w:r>
      <w:r w:rsidR="00241421" w:rsidRPr="00E04B24">
        <w:rPr>
          <w:rFonts w:ascii="Arial" w:hAnsi="Arial" w:cs="Arial"/>
          <w:b/>
          <w:bCs/>
          <w:sz w:val="22"/>
          <w:szCs w:val="22"/>
        </w:rPr>
        <w:t>I</w:t>
      </w:r>
      <w:r w:rsidR="00F436FD" w:rsidRPr="00E04B24">
        <w:rPr>
          <w:rFonts w:ascii="Arial" w:hAnsi="Arial" w:cs="Arial"/>
          <w:b/>
          <w:bCs/>
          <w:sz w:val="22"/>
          <w:szCs w:val="22"/>
        </w:rPr>
        <w:t xml:space="preserve"> prefer </w:t>
      </w:r>
      <w:r w:rsidR="006F2E84" w:rsidRPr="00E04B24">
        <w:rPr>
          <w:rFonts w:ascii="Arial" w:hAnsi="Arial" w:cs="Arial"/>
          <w:b/>
          <w:bCs/>
          <w:sz w:val="22"/>
          <w:szCs w:val="22"/>
        </w:rPr>
        <w:t>to</w:t>
      </w:r>
      <w:r w:rsidRPr="00E04B24">
        <w:rPr>
          <w:rFonts w:ascii="Arial" w:hAnsi="Arial" w:cs="Arial"/>
          <w:b/>
          <w:bCs/>
          <w:sz w:val="22"/>
          <w:szCs w:val="22"/>
        </w:rPr>
        <w:t>…’</w:t>
      </w:r>
    </w:p>
    <w:p w14:paraId="7BAAC477" w14:textId="77777777" w:rsidR="003146CD" w:rsidRPr="00E04B24" w:rsidRDefault="003146CD" w:rsidP="009C72CF">
      <w:p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</w:p>
    <w:tbl>
      <w:tblPr>
        <w:tblStyle w:val="Mkatabulky"/>
        <w:tblW w:w="104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7"/>
        <w:gridCol w:w="1320"/>
        <w:gridCol w:w="792"/>
        <w:gridCol w:w="529"/>
        <w:gridCol w:w="885"/>
        <w:gridCol w:w="15"/>
        <w:gridCol w:w="421"/>
        <w:gridCol w:w="1321"/>
        <w:gridCol w:w="526"/>
        <w:gridCol w:w="795"/>
        <w:gridCol w:w="469"/>
        <w:gridCol w:w="852"/>
        <w:gridCol w:w="1321"/>
        <w:gridCol w:w="631"/>
      </w:tblGrid>
      <w:tr w:rsidR="00E04B24" w:rsidRPr="00E04B24" w14:paraId="2B8D4976" w14:textId="77777777" w:rsidTr="00106186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61400A7B" w14:textId="77777777" w:rsidR="001A5127" w:rsidRPr="00E04B24" w:rsidRDefault="001A5127" w:rsidP="001A5127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. Focus on specific goals</w:t>
            </w:r>
          </w:p>
        </w:tc>
        <w:tc>
          <w:tcPr>
            <w:tcW w:w="529" w:type="dxa"/>
            <w:shd w:val="clear" w:color="auto" w:fill="FFFFFF" w:themeFill="background1"/>
          </w:tcPr>
          <w:p w14:paraId="70DEF742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34C0925E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283" w:type="dxa"/>
            <w:gridSpan w:val="4"/>
            <w:shd w:val="clear" w:color="auto" w:fill="FFFFFF" w:themeFill="background1"/>
          </w:tcPr>
          <w:p w14:paraId="5ABBEF7F" w14:textId="77777777" w:rsidR="001A5127" w:rsidRPr="00E04B24" w:rsidRDefault="00182373" w:rsidP="001A512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</w:t>
            </w:r>
            <w:r w:rsidR="00DB0B72" w:rsidRPr="00E04B24">
              <w:rPr>
                <w:sz w:val="20"/>
                <w:szCs w:val="20"/>
              </w:rPr>
              <w:t xml:space="preserve"> or equal</w:t>
            </w:r>
            <w:r w:rsidRPr="00E04B24">
              <w:rPr>
                <w:sz w:val="20"/>
                <w:szCs w:val="20"/>
              </w:rPr>
              <w:t xml:space="preserve"> preference</w:t>
            </w:r>
          </w:p>
        </w:tc>
        <w:tc>
          <w:tcPr>
            <w:tcW w:w="795" w:type="dxa"/>
            <w:shd w:val="clear" w:color="auto" w:fill="FFFFFF" w:themeFill="background1"/>
          </w:tcPr>
          <w:p w14:paraId="76DFC2AF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013CB4D4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10F1E93B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t focus on specific goals</w:t>
            </w:r>
          </w:p>
        </w:tc>
      </w:tr>
      <w:tr w:rsidR="00E04B24" w:rsidRPr="00E04B24" w14:paraId="6FF653FF" w14:textId="77777777" w:rsidTr="00106186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6480EB7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56978AD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6A478679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4FEB316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A2938BF" w14:textId="77777777" w:rsidR="001A5127" w:rsidRPr="00E04B24" w:rsidRDefault="00B52ACB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A72C47D" w14:textId="77777777" w:rsidR="001A5127" w:rsidRPr="00E04B24" w:rsidRDefault="00B52ACB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FE8C5BB" w14:textId="77777777" w:rsidR="001A5127" w:rsidRPr="00E04B24" w:rsidRDefault="00B52ACB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68C4143B" w14:textId="77777777" w:rsidTr="00106186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58015F43" w14:textId="77777777" w:rsidR="00106186" w:rsidRPr="00E04B24" w:rsidRDefault="00106186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47B07078" w14:textId="77777777" w:rsidR="005D1D72" w:rsidRPr="00E04B24" w:rsidRDefault="001A512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2. </w:t>
            </w:r>
          </w:p>
          <w:p w14:paraId="56D79158" w14:textId="77777777" w:rsidR="001A5127" w:rsidRPr="00E04B24" w:rsidRDefault="001A5127" w:rsidP="005D1D72">
            <w:pPr>
              <w:autoSpaceDE w:val="0"/>
              <w:autoSpaceDN w:val="0"/>
              <w:adjustRightInd w:val="0"/>
              <w:ind w:left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Give structure to the therapy</w:t>
            </w:r>
          </w:p>
        </w:tc>
        <w:tc>
          <w:tcPr>
            <w:tcW w:w="529" w:type="dxa"/>
            <w:shd w:val="clear" w:color="auto" w:fill="FFFFFF" w:themeFill="background1"/>
          </w:tcPr>
          <w:p w14:paraId="26EFD06F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shd w:val="clear" w:color="auto" w:fill="FFFFFF" w:themeFill="background1"/>
          </w:tcPr>
          <w:p w14:paraId="591C08A4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FFFFFF" w:themeFill="background1"/>
          </w:tcPr>
          <w:p w14:paraId="23845F0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283DAAFE" w14:textId="77777777" w:rsidR="00106186" w:rsidRPr="00E04B24" w:rsidRDefault="00106186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60D58EE4" w14:textId="77777777" w:rsidR="00182373" w:rsidRPr="00E04B24" w:rsidRDefault="00DB0B72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</w:t>
            </w:r>
            <w:r w:rsidR="003146CD" w:rsidRPr="00E04B24">
              <w:rPr>
                <w:sz w:val="20"/>
                <w:szCs w:val="20"/>
              </w:rPr>
              <w:t xml:space="preserve"> preference</w:t>
            </w:r>
          </w:p>
        </w:tc>
        <w:tc>
          <w:tcPr>
            <w:tcW w:w="795" w:type="dxa"/>
            <w:shd w:val="clear" w:color="auto" w:fill="FFFFFF" w:themeFill="background1"/>
          </w:tcPr>
          <w:p w14:paraId="7BD798A4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1907C74A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5A751129" w14:textId="77777777" w:rsidR="00106186" w:rsidRPr="00E04B24" w:rsidRDefault="00106186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58204356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Allow the therapy to be unstructured</w:t>
            </w:r>
          </w:p>
        </w:tc>
      </w:tr>
      <w:tr w:rsidR="00E04B24" w:rsidRPr="00E04B24" w14:paraId="7953E939" w14:textId="77777777" w:rsidTr="00106186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548FB0B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BD3A625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199A86B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EDED595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5B47E42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85C8E9B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1D7A7F9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26FF71ED" w14:textId="77777777" w:rsidTr="00106186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232733F5" w14:textId="77777777" w:rsidR="00106186" w:rsidRPr="00E04B24" w:rsidRDefault="00106186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32010869" w14:textId="77777777" w:rsidR="001A5127" w:rsidRPr="00E04B24" w:rsidRDefault="001A512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3. Teach </w:t>
            </w:r>
            <w:r w:rsidR="00A04B9B" w:rsidRPr="00E04B24">
              <w:rPr>
                <w:sz w:val="20"/>
                <w:szCs w:val="20"/>
              </w:rPr>
              <w:t>client</w:t>
            </w:r>
            <w:r w:rsidR="00E906CA" w:rsidRPr="00E04B24">
              <w:rPr>
                <w:sz w:val="20"/>
                <w:szCs w:val="20"/>
              </w:rPr>
              <w:t>s</w:t>
            </w:r>
            <w:r w:rsidRPr="00E04B24">
              <w:rPr>
                <w:sz w:val="20"/>
                <w:szCs w:val="20"/>
              </w:rPr>
              <w:t xml:space="preserve"> skills to deal with </w:t>
            </w:r>
            <w:r w:rsidR="00E906CA" w:rsidRPr="00E04B24">
              <w:rPr>
                <w:sz w:val="20"/>
                <w:szCs w:val="20"/>
              </w:rPr>
              <w:t>their</w:t>
            </w:r>
            <w:r w:rsidRPr="00E04B24">
              <w:rPr>
                <w:sz w:val="20"/>
                <w:szCs w:val="20"/>
              </w:rPr>
              <w:t xml:space="preserve"> problems</w:t>
            </w:r>
          </w:p>
        </w:tc>
        <w:tc>
          <w:tcPr>
            <w:tcW w:w="529" w:type="dxa"/>
            <w:shd w:val="clear" w:color="auto" w:fill="FFFFFF" w:themeFill="background1"/>
          </w:tcPr>
          <w:p w14:paraId="6CAC65C8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shd w:val="clear" w:color="auto" w:fill="FFFFFF" w:themeFill="background1"/>
          </w:tcPr>
          <w:p w14:paraId="2CC987FE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FFFFFF" w:themeFill="background1"/>
          </w:tcPr>
          <w:p w14:paraId="4A72E920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35663FE6" w14:textId="77777777" w:rsidR="00106186" w:rsidRPr="00E04B24" w:rsidRDefault="00106186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2EAE3B23" w14:textId="77777777" w:rsidR="00182373" w:rsidRPr="00E04B24" w:rsidRDefault="00DB0B72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</w:t>
            </w:r>
            <w:r w:rsidR="003146CD" w:rsidRPr="00E04B24">
              <w:rPr>
                <w:sz w:val="20"/>
                <w:szCs w:val="20"/>
              </w:rPr>
              <w:t xml:space="preserve"> preference</w:t>
            </w:r>
          </w:p>
        </w:tc>
        <w:tc>
          <w:tcPr>
            <w:tcW w:w="795" w:type="dxa"/>
            <w:shd w:val="clear" w:color="auto" w:fill="FFFFFF" w:themeFill="background1"/>
          </w:tcPr>
          <w:p w14:paraId="6D1F8CB9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6E667B55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6C965BE5" w14:textId="77777777" w:rsidR="00106186" w:rsidRPr="00E04B24" w:rsidRDefault="00106186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5F504F4F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Not teach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skills to deal with </w:t>
            </w:r>
            <w:r w:rsidR="00E906CA" w:rsidRPr="00E04B24">
              <w:rPr>
                <w:sz w:val="20"/>
                <w:szCs w:val="20"/>
              </w:rPr>
              <w:t>their</w:t>
            </w:r>
            <w:r w:rsidRPr="00E04B24">
              <w:rPr>
                <w:sz w:val="20"/>
                <w:szCs w:val="20"/>
              </w:rPr>
              <w:t xml:space="preserve"> problems</w:t>
            </w:r>
          </w:p>
        </w:tc>
      </w:tr>
      <w:tr w:rsidR="00E04B24" w:rsidRPr="00E04B24" w14:paraId="074B2766" w14:textId="77777777" w:rsidTr="00106186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0C25DFA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B9C013C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AE8243B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6C29F35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362A1CE" w14:textId="77777777" w:rsidR="001A5127" w:rsidRPr="00E04B24" w:rsidRDefault="00182373" w:rsidP="00182373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9E5FE60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75C9EF7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2C547E30" w14:textId="77777777" w:rsidTr="00106186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69333A56" w14:textId="77777777" w:rsidR="00106186" w:rsidRPr="00E04B24" w:rsidRDefault="00106186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6D51DD9D" w14:textId="77777777" w:rsidR="001A5127" w:rsidRPr="00E04B24" w:rsidRDefault="001A512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4. Give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‘homework’ to do</w:t>
            </w:r>
          </w:p>
        </w:tc>
        <w:tc>
          <w:tcPr>
            <w:tcW w:w="529" w:type="dxa"/>
            <w:shd w:val="clear" w:color="auto" w:fill="FFFFFF" w:themeFill="background1"/>
          </w:tcPr>
          <w:p w14:paraId="78AFD135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shd w:val="clear" w:color="auto" w:fill="FFFFFF" w:themeFill="background1"/>
          </w:tcPr>
          <w:p w14:paraId="0BF9E427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FFFFFF" w:themeFill="background1"/>
          </w:tcPr>
          <w:p w14:paraId="0CB2766D" w14:textId="77777777" w:rsidR="00106186" w:rsidRPr="00E04B24" w:rsidRDefault="00106186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3575E74D" w14:textId="77777777" w:rsidR="001A5127" w:rsidRPr="00E04B24" w:rsidRDefault="00DB0B72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</w:t>
            </w:r>
            <w:r w:rsidR="003146CD" w:rsidRPr="00E04B24">
              <w:rPr>
                <w:sz w:val="20"/>
                <w:szCs w:val="20"/>
              </w:rPr>
              <w:t xml:space="preserve"> preference</w:t>
            </w:r>
          </w:p>
        </w:tc>
        <w:tc>
          <w:tcPr>
            <w:tcW w:w="795" w:type="dxa"/>
            <w:shd w:val="clear" w:color="auto" w:fill="FFFFFF" w:themeFill="background1"/>
          </w:tcPr>
          <w:p w14:paraId="07373531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6C003F76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608F8794" w14:textId="77777777" w:rsidR="00106186" w:rsidRPr="00E04B24" w:rsidRDefault="00106186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7D512063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Not give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‘homework’ to do</w:t>
            </w:r>
          </w:p>
        </w:tc>
      </w:tr>
      <w:tr w:rsidR="00E04B24" w:rsidRPr="00E04B24" w14:paraId="100D0D72" w14:textId="77777777" w:rsidTr="00106186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079B39B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7EC15AE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57087BEB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B86B9B0" w14:textId="77777777" w:rsidR="001A5127" w:rsidRPr="00E04B24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A8E948A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AE558DC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8ECAF5" w14:textId="77777777" w:rsidR="001A5127" w:rsidRPr="00E04B24" w:rsidRDefault="00182373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07027DAD" w14:textId="77777777" w:rsidTr="00106186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5FC98C3A" w14:textId="77777777" w:rsidR="00106186" w:rsidRPr="00E04B24" w:rsidRDefault="00106186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521587A7" w14:textId="77777777" w:rsidR="00FC7BB9" w:rsidRPr="00E04B24" w:rsidRDefault="001A5127" w:rsidP="00FC7BB9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5. </w:t>
            </w:r>
          </w:p>
          <w:p w14:paraId="1F01F1CE" w14:textId="4255E2AF" w:rsidR="001A5127" w:rsidRPr="00E04B24" w:rsidRDefault="00FC7BB9" w:rsidP="007E2AA9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ab/>
              <w:t>T</w:t>
            </w:r>
            <w:r w:rsidR="001A5127" w:rsidRPr="00E04B24">
              <w:rPr>
                <w:sz w:val="20"/>
                <w:szCs w:val="20"/>
              </w:rPr>
              <w:t xml:space="preserve">ake </w:t>
            </w:r>
            <w:r w:rsidR="007E2AA9" w:rsidRPr="00E04B24">
              <w:rPr>
                <w:sz w:val="20"/>
                <w:szCs w:val="20"/>
              </w:rPr>
              <w:t>the</w:t>
            </w:r>
            <w:r w:rsidR="001A5127" w:rsidRPr="00E04B24">
              <w:rPr>
                <w:sz w:val="20"/>
                <w:szCs w:val="20"/>
              </w:rPr>
              <w:t xml:space="preserve"> lead in therapy</w:t>
            </w:r>
          </w:p>
        </w:tc>
        <w:tc>
          <w:tcPr>
            <w:tcW w:w="529" w:type="dxa"/>
            <w:shd w:val="clear" w:color="auto" w:fill="FFFFFF" w:themeFill="background1"/>
          </w:tcPr>
          <w:p w14:paraId="28A62109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shd w:val="clear" w:color="auto" w:fill="FFFFFF" w:themeFill="background1"/>
          </w:tcPr>
          <w:p w14:paraId="084E2EC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FFFFFF" w:themeFill="background1"/>
          </w:tcPr>
          <w:p w14:paraId="3A64B62C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44AD8CD4" w14:textId="77777777" w:rsidR="00FC7BB9" w:rsidRPr="00E04B24" w:rsidRDefault="00FC7BB9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5100687F" w14:textId="77777777" w:rsidR="00182373" w:rsidRPr="00E04B24" w:rsidRDefault="00DB0B72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</w:t>
            </w:r>
            <w:r w:rsidR="003146CD" w:rsidRPr="00E04B24">
              <w:rPr>
                <w:sz w:val="20"/>
                <w:szCs w:val="20"/>
              </w:rPr>
              <w:t xml:space="preserve"> preference</w:t>
            </w:r>
          </w:p>
        </w:tc>
        <w:tc>
          <w:tcPr>
            <w:tcW w:w="795" w:type="dxa"/>
            <w:shd w:val="clear" w:color="auto" w:fill="FFFFFF" w:themeFill="background1"/>
          </w:tcPr>
          <w:p w14:paraId="17B5B4EB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30EA5A9D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29A2F834" w14:textId="77777777" w:rsidR="00182373" w:rsidRPr="00E04B24" w:rsidRDefault="00182373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6C189B16" w14:textId="73E62CD0" w:rsidR="001A5127" w:rsidRPr="00E04B24" w:rsidRDefault="00FC7BB9" w:rsidP="007E2AA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Allow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to t</w:t>
            </w:r>
            <w:r w:rsidR="001A5127" w:rsidRPr="00E04B24">
              <w:rPr>
                <w:sz w:val="20"/>
                <w:szCs w:val="20"/>
              </w:rPr>
              <w:t xml:space="preserve">ake </w:t>
            </w:r>
            <w:r w:rsidR="007E2AA9" w:rsidRPr="00E04B24">
              <w:rPr>
                <w:sz w:val="20"/>
                <w:szCs w:val="20"/>
              </w:rPr>
              <w:t>the</w:t>
            </w:r>
            <w:r w:rsidR="001A5127" w:rsidRPr="00E04B24">
              <w:rPr>
                <w:sz w:val="20"/>
                <w:szCs w:val="20"/>
              </w:rPr>
              <w:t xml:space="preserve"> lead in therapy</w:t>
            </w:r>
          </w:p>
        </w:tc>
      </w:tr>
      <w:tr w:rsidR="001A5127" w:rsidRPr="00106186" w14:paraId="58188F72" w14:textId="77777777" w:rsidTr="00106186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59C11DE" w14:textId="77777777" w:rsidR="001A5127" w:rsidRPr="00106186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106186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F663815" w14:textId="77777777" w:rsidR="001A5127" w:rsidRPr="00106186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106186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F824D94" w14:textId="77777777" w:rsidR="001A5127" w:rsidRPr="00106186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106186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4E6F956" w14:textId="77777777" w:rsidR="001A5127" w:rsidRPr="00106186" w:rsidRDefault="001A5127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106186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BF83887" w14:textId="77777777" w:rsidR="001A5127" w:rsidRPr="00106186" w:rsidRDefault="00FC7BB9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106186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C9D562E" w14:textId="77777777" w:rsidR="001A5127" w:rsidRPr="00106186" w:rsidRDefault="00FC7BB9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106186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AFFF2F5" w14:textId="77777777" w:rsidR="001A5127" w:rsidRPr="00106186" w:rsidRDefault="00FC7BB9" w:rsidP="001A512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106186">
              <w:rPr>
                <w:sz w:val="20"/>
                <w:szCs w:val="20"/>
              </w:rPr>
              <w:t>3</w:t>
            </w:r>
          </w:p>
        </w:tc>
      </w:tr>
    </w:tbl>
    <w:p w14:paraId="4143FE94" w14:textId="4B091BC6" w:rsidR="001A5127" w:rsidRPr="00106186" w:rsidRDefault="003146CD" w:rsidP="00182373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C6D9F1" w:themeFill="text2" w:themeFillTint="33"/>
        <w:autoSpaceDE w:val="0"/>
        <w:autoSpaceDN w:val="0"/>
        <w:adjustRightInd w:val="0"/>
        <w:ind w:left="-709" w:right="-755"/>
        <w:rPr>
          <w:rFonts w:ascii="Arial" w:hAnsi="Arial" w:cs="Arial"/>
          <w:b/>
          <w:sz w:val="22"/>
          <w:szCs w:val="22"/>
        </w:rPr>
      </w:pPr>
      <w:r w:rsidRPr="00106186">
        <w:rPr>
          <w:rFonts w:ascii="Arial" w:hAnsi="Arial" w:cs="Arial"/>
          <w:b/>
          <w:sz w:val="22"/>
          <w:szCs w:val="22"/>
        </w:rPr>
        <w:t xml:space="preserve">Scale 1. </w:t>
      </w:r>
      <w:r w:rsidR="003237AD">
        <w:rPr>
          <w:rFonts w:ascii="Arial" w:hAnsi="Arial" w:cs="Arial"/>
          <w:sz w:val="22"/>
          <w:szCs w:val="22"/>
        </w:rPr>
        <w:t xml:space="preserve">Positive scores represent </w:t>
      </w:r>
      <w:r w:rsidR="00B357A6" w:rsidRPr="00106186">
        <w:rPr>
          <w:rFonts w:ascii="Arial" w:hAnsi="Arial" w:cs="Arial"/>
          <w:sz w:val="22"/>
          <w:szCs w:val="22"/>
        </w:rPr>
        <w:t>preference for therapist directiveness</w:t>
      </w:r>
      <w:r w:rsidR="007C2EDC" w:rsidRPr="00106186">
        <w:rPr>
          <w:rFonts w:ascii="Arial" w:hAnsi="Arial" w:cs="Arial"/>
          <w:sz w:val="22"/>
          <w:szCs w:val="22"/>
        </w:rPr>
        <w:t>.</w:t>
      </w:r>
      <w:r w:rsidR="00B357A6" w:rsidRPr="00106186">
        <w:rPr>
          <w:rFonts w:ascii="Arial" w:hAnsi="Arial" w:cs="Arial"/>
          <w:sz w:val="22"/>
          <w:szCs w:val="22"/>
        </w:rPr>
        <w:t xml:space="preserve"> </w:t>
      </w:r>
      <w:r w:rsidR="003237AD">
        <w:rPr>
          <w:rFonts w:ascii="Arial" w:hAnsi="Arial" w:cs="Arial"/>
          <w:sz w:val="22"/>
          <w:szCs w:val="22"/>
        </w:rPr>
        <w:t>Negative</w:t>
      </w:r>
      <w:r w:rsidR="003237AD">
        <w:rPr>
          <w:rFonts w:ascii="Arial" w:hAnsi="Arial" w:cs="Arial"/>
          <w:sz w:val="22"/>
          <w:szCs w:val="22"/>
        </w:rPr>
        <w:t xml:space="preserve"> scores represent </w:t>
      </w:r>
      <w:r w:rsidR="00B357A6" w:rsidRPr="00106186">
        <w:rPr>
          <w:rFonts w:ascii="Arial" w:hAnsi="Arial" w:cs="Arial"/>
          <w:sz w:val="22"/>
          <w:szCs w:val="22"/>
        </w:rPr>
        <w:t xml:space="preserve">preference for client directiveness. </w:t>
      </w:r>
    </w:p>
    <w:tbl>
      <w:tblPr>
        <w:tblStyle w:val="Mkatabulky"/>
        <w:tblW w:w="104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7"/>
        <w:gridCol w:w="1320"/>
        <w:gridCol w:w="792"/>
        <w:gridCol w:w="529"/>
        <w:gridCol w:w="885"/>
        <w:gridCol w:w="436"/>
        <w:gridCol w:w="1321"/>
        <w:gridCol w:w="370"/>
        <w:gridCol w:w="951"/>
        <w:gridCol w:w="469"/>
        <w:gridCol w:w="852"/>
        <w:gridCol w:w="1321"/>
        <w:gridCol w:w="631"/>
      </w:tblGrid>
      <w:tr w:rsidR="00E04B24" w:rsidRPr="00E04B24" w14:paraId="1BDF32FD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688A3866" w14:textId="77777777" w:rsidR="00ED45E7" w:rsidRPr="00E04B24" w:rsidRDefault="00ED45E7" w:rsidP="00182373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19A28995" w14:textId="77777777" w:rsidR="001A5127" w:rsidRPr="00E04B24" w:rsidRDefault="001A5127" w:rsidP="00182373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6. Encourage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to go into difficult emotions</w:t>
            </w:r>
          </w:p>
        </w:tc>
        <w:tc>
          <w:tcPr>
            <w:tcW w:w="529" w:type="dxa"/>
            <w:shd w:val="clear" w:color="auto" w:fill="FFFFFF" w:themeFill="background1"/>
          </w:tcPr>
          <w:p w14:paraId="0B84DB85" w14:textId="77777777" w:rsidR="001A5127" w:rsidRPr="00E04B24" w:rsidRDefault="001A5127" w:rsidP="00182373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02E62E40" w14:textId="77777777" w:rsidR="001A5127" w:rsidRPr="00E04B24" w:rsidRDefault="001A5127" w:rsidP="00182373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5388F1D0" w14:textId="77777777" w:rsidR="00106186" w:rsidRPr="00E04B24" w:rsidRDefault="00106186" w:rsidP="00182373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47B1AAFB" w14:textId="77777777" w:rsidR="005623BF" w:rsidRPr="00E04B24" w:rsidRDefault="005623BF" w:rsidP="00182373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05F937AE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44D9AF2E" w14:textId="77777777" w:rsidR="001A5127" w:rsidRPr="00E04B24" w:rsidRDefault="001A5127" w:rsidP="00182373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6E224E8D" w14:textId="77777777" w:rsidR="001A5127" w:rsidRPr="00E04B24" w:rsidRDefault="001A5127" w:rsidP="00182373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352C6512" w14:textId="77777777" w:rsidR="00ED45E7" w:rsidRPr="00E04B24" w:rsidRDefault="00ED45E7" w:rsidP="00182373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032E221C" w14:textId="77777777" w:rsidR="001A5127" w:rsidRPr="00E04B24" w:rsidRDefault="001A5127" w:rsidP="00182373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Not encourage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to go into difficult emotions</w:t>
            </w:r>
          </w:p>
        </w:tc>
      </w:tr>
      <w:tr w:rsidR="00E04B24" w:rsidRPr="00E04B24" w14:paraId="1FAC4626" w14:textId="77777777" w:rsidTr="00ED45E7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CB3CAD5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87943B0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26AFDF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A35DE71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FA38C7D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0515F6B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CC654B4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3BB74EEA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2F0BE198" w14:textId="77777777" w:rsidR="00ED45E7" w:rsidRPr="00E04B24" w:rsidRDefault="00ED45E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75DA4A20" w14:textId="77777777" w:rsidR="001A5127" w:rsidRPr="00E04B24" w:rsidRDefault="001A512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7. Talk with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about the therapy relationship</w:t>
            </w:r>
          </w:p>
        </w:tc>
        <w:tc>
          <w:tcPr>
            <w:tcW w:w="529" w:type="dxa"/>
            <w:shd w:val="clear" w:color="auto" w:fill="FFFFFF" w:themeFill="background1"/>
          </w:tcPr>
          <w:p w14:paraId="525A9985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78C072BB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09FE73F6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01B359F2" w14:textId="77777777" w:rsidR="00ED45E7" w:rsidRPr="00E04B24" w:rsidRDefault="00ED45E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588E4785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655A9268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5EAF8F7F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1020F4AC" w14:textId="77777777" w:rsidR="00ED45E7" w:rsidRPr="00E04B24" w:rsidRDefault="00ED45E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5B5735C9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Not talk with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about the therapy relationship</w:t>
            </w:r>
          </w:p>
        </w:tc>
      </w:tr>
      <w:tr w:rsidR="00E04B24" w:rsidRPr="00E04B24" w14:paraId="25C9FFBC" w14:textId="77777777" w:rsidTr="00ED45E7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25B3A42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0D6A1E4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50D45E0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93E8CFE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B3C536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EA199C3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8948BF4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27A37B43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51649EF2" w14:textId="77777777" w:rsidR="00ED45E7" w:rsidRPr="00E04B24" w:rsidRDefault="00ED45E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1C3286FA" w14:textId="77777777" w:rsidR="001A5127" w:rsidRPr="00E04B24" w:rsidRDefault="001A5127" w:rsidP="001A5127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8. Focus on the relationship between us</w:t>
            </w:r>
          </w:p>
        </w:tc>
        <w:tc>
          <w:tcPr>
            <w:tcW w:w="529" w:type="dxa"/>
            <w:shd w:val="clear" w:color="auto" w:fill="FFFFFF" w:themeFill="background1"/>
          </w:tcPr>
          <w:p w14:paraId="5970EF39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5C9645B5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0BFD0F18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0638B323" w14:textId="77777777" w:rsidR="00ED45E7" w:rsidRPr="00E04B24" w:rsidRDefault="00ED45E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483CE7A8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638FFCBC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25DF96EF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0DAE121D" w14:textId="77777777" w:rsidR="00ED45E7" w:rsidRPr="00E04B24" w:rsidRDefault="00ED45E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69F99A5B" w14:textId="77777777" w:rsidR="001A5127" w:rsidRPr="00E04B24" w:rsidRDefault="001A512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t focus on the relationship between us</w:t>
            </w:r>
          </w:p>
        </w:tc>
      </w:tr>
      <w:tr w:rsidR="00E04B24" w:rsidRPr="00E04B24" w14:paraId="63DC873B" w14:textId="77777777" w:rsidTr="00ED45E7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5BC89E3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D02AD6B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AC3C78D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3CB326E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55A875F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D080014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6F804CA" w14:textId="77777777" w:rsidR="001A5127" w:rsidRPr="00E04B24" w:rsidRDefault="00182373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798E841E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1E3CD813" w14:textId="77777777" w:rsidR="00ED45E7" w:rsidRPr="00E04B24" w:rsidRDefault="00ED45E7" w:rsidP="00EE053A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1F3A0B20" w14:textId="77777777" w:rsidR="00182373" w:rsidRPr="00E04B24" w:rsidRDefault="00182373" w:rsidP="00EE053A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9. Encourage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to express strong feelings </w:t>
            </w:r>
          </w:p>
        </w:tc>
        <w:tc>
          <w:tcPr>
            <w:tcW w:w="529" w:type="dxa"/>
            <w:shd w:val="clear" w:color="auto" w:fill="FFFFFF" w:themeFill="background1"/>
          </w:tcPr>
          <w:p w14:paraId="10C98346" w14:textId="77777777" w:rsidR="00182373" w:rsidRPr="00E04B24" w:rsidRDefault="00182373" w:rsidP="00EE053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1DBDD432" w14:textId="77777777" w:rsidR="00182373" w:rsidRPr="00E04B24" w:rsidRDefault="00182373" w:rsidP="00EE053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16824BBF" w14:textId="77777777" w:rsidR="00182373" w:rsidRPr="00E04B24" w:rsidRDefault="00182373" w:rsidP="00EE053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1FA0A01A" w14:textId="77777777" w:rsidR="00ED45E7" w:rsidRPr="00E04B24" w:rsidRDefault="00ED45E7" w:rsidP="00EE053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702AC462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</w:t>
            </w:r>
            <w:r w:rsidR="00BB2C8D" w:rsidRPr="00E04B24">
              <w:rPr>
                <w:sz w:val="20"/>
                <w:szCs w:val="20"/>
              </w:rPr>
              <w:t>l</w:t>
            </w:r>
            <w:r w:rsidRPr="00E04B24">
              <w:rPr>
                <w:sz w:val="20"/>
                <w:szCs w:val="20"/>
              </w:rPr>
              <w:t xml:space="preserve">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33BCD39F" w14:textId="77777777" w:rsidR="00182373" w:rsidRPr="00E04B24" w:rsidRDefault="00182373" w:rsidP="00EE053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6E0F4384" w14:textId="77777777" w:rsidR="00182373" w:rsidRPr="00E04B24" w:rsidRDefault="00182373" w:rsidP="00EE053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5A9E071A" w14:textId="77777777" w:rsidR="00ED45E7" w:rsidRPr="00E04B24" w:rsidRDefault="00ED45E7" w:rsidP="00EE053A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7B835CDD" w14:textId="77777777" w:rsidR="00182373" w:rsidRPr="00E04B24" w:rsidRDefault="00182373" w:rsidP="00EE053A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Not encourage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to express strong feelings</w:t>
            </w:r>
          </w:p>
        </w:tc>
      </w:tr>
      <w:tr w:rsidR="00E04B24" w:rsidRPr="00E04B24" w14:paraId="30C06521" w14:textId="77777777" w:rsidTr="00ED45E7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B6F5A39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9E52921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767AA88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F06118D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6DC2882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70AFEB6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BDA4CC7" w14:textId="77777777" w:rsidR="00182373" w:rsidRPr="00E04B24" w:rsidRDefault="00182373" w:rsidP="00EE053A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3</w:t>
            </w:r>
          </w:p>
        </w:tc>
      </w:tr>
      <w:tr w:rsidR="00E04B24" w:rsidRPr="00E04B24" w14:paraId="2E21CDE7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5FF4801F" w14:textId="77777777" w:rsidR="00ED45E7" w:rsidRPr="00E04B24" w:rsidRDefault="00ED45E7" w:rsidP="00182373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41E41CFF" w14:textId="77777777" w:rsidR="001A5127" w:rsidRPr="00E04B24" w:rsidRDefault="00182373" w:rsidP="00FC7BB9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0</w:t>
            </w:r>
            <w:r w:rsidR="001A5127" w:rsidRPr="00E04B24">
              <w:rPr>
                <w:sz w:val="20"/>
                <w:szCs w:val="20"/>
              </w:rPr>
              <w:t xml:space="preserve">. </w:t>
            </w:r>
            <w:r w:rsidRPr="00E04B24">
              <w:rPr>
                <w:sz w:val="20"/>
                <w:szCs w:val="20"/>
              </w:rPr>
              <w:t xml:space="preserve">Focus mainly on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</w:t>
            </w:r>
            <w:r w:rsidR="00FC7BB9" w:rsidRPr="00E04B24">
              <w:rPr>
                <w:sz w:val="20"/>
                <w:szCs w:val="20"/>
              </w:rPr>
              <w:t>feelings</w:t>
            </w:r>
            <w:r w:rsidR="001A5127" w:rsidRPr="00E04B24">
              <w:rPr>
                <w:sz w:val="20"/>
                <w:szCs w:val="20"/>
              </w:rPr>
              <w:t xml:space="preserve"> </w:t>
            </w:r>
          </w:p>
        </w:tc>
        <w:tc>
          <w:tcPr>
            <w:tcW w:w="529" w:type="dxa"/>
            <w:shd w:val="clear" w:color="auto" w:fill="FFFFFF" w:themeFill="background1"/>
          </w:tcPr>
          <w:p w14:paraId="67394684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1B5314AA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5D4C880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5C0AB527" w14:textId="77777777" w:rsidR="00ED45E7" w:rsidRPr="00E04B24" w:rsidRDefault="00ED45E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21D47FBF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70358F69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51CBA4DB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0C804D30" w14:textId="77777777" w:rsidR="00182373" w:rsidRPr="00E04B24" w:rsidRDefault="00182373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311DE5EF" w14:textId="77777777" w:rsidR="00ED45E7" w:rsidRPr="00E04B24" w:rsidRDefault="00ED45E7" w:rsidP="001A512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630ABDD7" w14:textId="77777777" w:rsidR="001A5127" w:rsidRPr="00E04B24" w:rsidRDefault="00182373" w:rsidP="00FC7B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Focus mainly on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</w:t>
            </w:r>
            <w:r w:rsidR="00FC7BB9" w:rsidRPr="00E04B24">
              <w:rPr>
                <w:sz w:val="20"/>
                <w:szCs w:val="20"/>
              </w:rPr>
              <w:t>thoughts</w:t>
            </w:r>
          </w:p>
        </w:tc>
      </w:tr>
      <w:tr w:rsidR="00182373" w:rsidRPr="00ED45E7" w14:paraId="35350B5D" w14:textId="77777777" w:rsidTr="00ED45E7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1E4E6DD" w14:textId="77777777" w:rsidR="001A5127" w:rsidRPr="00ED45E7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579A539" w14:textId="77777777" w:rsidR="001A5127" w:rsidRPr="00ED45E7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6C435A0" w14:textId="77777777" w:rsidR="001A5127" w:rsidRPr="00ED45E7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04A249F" w14:textId="77777777" w:rsidR="001A5127" w:rsidRPr="00ED45E7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76BDE5F" w14:textId="77777777" w:rsidR="001A5127" w:rsidRPr="00ED45E7" w:rsidRDefault="00FC7B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ED45E7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03ED108" w14:textId="77777777" w:rsidR="001A5127" w:rsidRPr="00ED45E7" w:rsidRDefault="00FC7B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ED45E7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4E5F6AC" w14:textId="77777777" w:rsidR="001A5127" w:rsidRPr="00ED45E7" w:rsidRDefault="00FC7B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ED45E7">
              <w:rPr>
                <w:sz w:val="20"/>
                <w:szCs w:val="20"/>
              </w:rPr>
              <w:t>3</w:t>
            </w:r>
          </w:p>
        </w:tc>
      </w:tr>
    </w:tbl>
    <w:p w14:paraId="4F01B165" w14:textId="289E4196" w:rsidR="001A5127" w:rsidRPr="00ED45E7" w:rsidRDefault="003146CD" w:rsidP="00182373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F2DBDB" w:themeFill="accent2" w:themeFillTint="33"/>
        <w:autoSpaceDE w:val="0"/>
        <w:autoSpaceDN w:val="0"/>
        <w:adjustRightInd w:val="0"/>
        <w:ind w:left="-709" w:right="-755"/>
        <w:rPr>
          <w:rFonts w:ascii="Arial" w:hAnsi="Arial" w:cs="Arial"/>
          <w:b/>
          <w:sz w:val="22"/>
          <w:szCs w:val="22"/>
        </w:rPr>
      </w:pPr>
      <w:r w:rsidRPr="00ED45E7">
        <w:rPr>
          <w:rFonts w:ascii="Arial" w:hAnsi="Arial" w:cs="Arial"/>
          <w:b/>
          <w:sz w:val="22"/>
          <w:szCs w:val="22"/>
        </w:rPr>
        <w:t xml:space="preserve">Scale 2. </w:t>
      </w:r>
      <w:r w:rsidR="003237AD">
        <w:rPr>
          <w:rFonts w:ascii="Arial" w:hAnsi="Arial" w:cs="Arial"/>
          <w:sz w:val="22"/>
          <w:szCs w:val="22"/>
        </w:rPr>
        <w:t xml:space="preserve">Positive scores represent </w:t>
      </w:r>
      <w:r w:rsidR="007C2EDC" w:rsidRPr="00ED45E7">
        <w:rPr>
          <w:rFonts w:ascii="Arial" w:hAnsi="Arial" w:cs="Arial"/>
          <w:sz w:val="22"/>
          <w:szCs w:val="22"/>
        </w:rPr>
        <w:t xml:space="preserve">preference for emotional intensity. </w:t>
      </w:r>
      <w:r w:rsidR="003237AD">
        <w:rPr>
          <w:rFonts w:ascii="Arial" w:hAnsi="Arial" w:cs="Arial"/>
          <w:sz w:val="22"/>
          <w:szCs w:val="22"/>
        </w:rPr>
        <w:t>Negative</w:t>
      </w:r>
      <w:r w:rsidR="003237AD">
        <w:rPr>
          <w:rFonts w:ascii="Arial" w:hAnsi="Arial" w:cs="Arial"/>
          <w:sz w:val="22"/>
          <w:szCs w:val="22"/>
        </w:rPr>
        <w:t xml:space="preserve"> scores represent </w:t>
      </w:r>
      <w:r w:rsidR="007C2EDC" w:rsidRPr="00ED45E7">
        <w:rPr>
          <w:rFonts w:ascii="Arial" w:hAnsi="Arial" w:cs="Arial"/>
          <w:sz w:val="22"/>
          <w:szCs w:val="22"/>
        </w:rPr>
        <w:t>preference for emotional reserve</w:t>
      </w:r>
      <w:r w:rsidR="003237AD">
        <w:rPr>
          <w:rFonts w:ascii="Arial" w:hAnsi="Arial" w:cs="Arial"/>
          <w:sz w:val="22"/>
          <w:szCs w:val="22"/>
        </w:rPr>
        <w:t>.</w:t>
      </w:r>
    </w:p>
    <w:tbl>
      <w:tblPr>
        <w:tblStyle w:val="Mkatabulky"/>
        <w:tblW w:w="104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8"/>
        <w:gridCol w:w="1319"/>
        <w:gridCol w:w="792"/>
        <w:gridCol w:w="529"/>
        <w:gridCol w:w="885"/>
        <w:gridCol w:w="436"/>
        <w:gridCol w:w="1321"/>
        <w:gridCol w:w="370"/>
        <w:gridCol w:w="951"/>
        <w:gridCol w:w="469"/>
        <w:gridCol w:w="852"/>
        <w:gridCol w:w="1321"/>
        <w:gridCol w:w="631"/>
      </w:tblGrid>
      <w:tr w:rsidR="00E04B24" w:rsidRPr="00E04B24" w14:paraId="6AD85CC5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0EFF5BE4" w14:textId="77777777" w:rsidR="00ED45E7" w:rsidRPr="00E04B24" w:rsidRDefault="00ED45E7" w:rsidP="00ED45E7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</w:p>
          <w:p w14:paraId="7574F864" w14:textId="77777777" w:rsidR="001A5127" w:rsidRPr="00E04B24" w:rsidRDefault="001A5127" w:rsidP="00ED45E7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  <w:r w:rsidR="00182373" w:rsidRPr="00E04B24">
              <w:rPr>
                <w:sz w:val="20"/>
                <w:szCs w:val="20"/>
              </w:rPr>
              <w:t>1</w:t>
            </w:r>
            <w:r w:rsidRPr="00E04B24">
              <w:rPr>
                <w:sz w:val="20"/>
                <w:szCs w:val="20"/>
              </w:rPr>
              <w:t xml:space="preserve">. Focus on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life in the past</w:t>
            </w:r>
          </w:p>
        </w:tc>
        <w:tc>
          <w:tcPr>
            <w:tcW w:w="529" w:type="dxa"/>
            <w:shd w:val="clear" w:color="auto" w:fill="FFFFFF" w:themeFill="background1"/>
          </w:tcPr>
          <w:p w14:paraId="236A07DF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35BCAD16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2248EBE0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628DC3C5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739C3CC6" w14:textId="77777777" w:rsidR="001A5127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4BD45A76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2C9F3550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72CD0CBC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3F6E7DDC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0CDF3A9D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Focus on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life in the present</w:t>
            </w:r>
          </w:p>
        </w:tc>
      </w:tr>
      <w:tr w:rsidR="00E04B24" w:rsidRPr="00E04B24" w14:paraId="38FFF518" w14:textId="77777777" w:rsidTr="00ED45E7">
        <w:trPr>
          <w:gridBefore w:val="1"/>
          <w:gridAfter w:val="1"/>
          <w:wBefore w:w="598" w:type="dxa"/>
          <w:wAfter w:w="631" w:type="dxa"/>
          <w:jc w:val="center"/>
        </w:trPr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96BD334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921915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7D8EE07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830739D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5D0052F" w14:textId="77777777" w:rsidR="001A5127" w:rsidRPr="00E04B24" w:rsidRDefault="00182373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863A9EC" w14:textId="77777777" w:rsidR="001A5127" w:rsidRPr="00E04B24" w:rsidRDefault="00182373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27AB860" w14:textId="77777777" w:rsidR="001A5127" w:rsidRPr="00E04B24" w:rsidRDefault="00182373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7892F350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4E6A78BB" w14:textId="77777777" w:rsidR="00ED45E7" w:rsidRPr="00E04B24" w:rsidRDefault="00ED45E7" w:rsidP="00ED45E7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</w:p>
          <w:p w14:paraId="65A674B3" w14:textId="77777777" w:rsidR="001A5127" w:rsidRPr="00E04B24" w:rsidRDefault="001A5127" w:rsidP="00ED45E7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lastRenderedPageBreak/>
              <w:t>1</w:t>
            </w:r>
            <w:r w:rsidR="00182373" w:rsidRPr="00E04B24">
              <w:rPr>
                <w:sz w:val="20"/>
                <w:szCs w:val="20"/>
              </w:rPr>
              <w:t>2</w:t>
            </w:r>
            <w:r w:rsidRPr="00E04B24">
              <w:rPr>
                <w:sz w:val="20"/>
                <w:szCs w:val="20"/>
              </w:rPr>
              <w:t xml:space="preserve">. Help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reflect on </w:t>
            </w:r>
            <w:r w:rsidR="00E906CA" w:rsidRPr="00E04B24">
              <w:rPr>
                <w:sz w:val="20"/>
                <w:szCs w:val="20"/>
              </w:rPr>
              <w:t>their</w:t>
            </w:r>
            <w:r w:rsidRPr="00E04B24">
              <w:rPr>
                <w:sz w:val="20"/>
                <w:szCs w:val="20"/>
              </w:rPr>
              <w:t xml:space="preserve"> childhood</w:t>
            </w:r>
          </w:p>
        </w:tc>
        <w:tc>
          <w:tcPr>
            <w:tcW w:w="529" w:type="dxa"/>
            <w:shd w:val="clear" w:color="auto" w:fill="FFFFFF" w:themeFill="background1"/>
          </w:tcPr>
          <w:p w14:paraId="3DD7DDE8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1D68CFD2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58F96A27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736A4337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4EA18825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lastRenderedPageBreak/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25F0D453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230E48AC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7606C420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7C9EF110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lastRenderedPageBreak/>
              <w:t xml:space="preserve">Help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reflect on </w:t>
            </w:r>
            <w:r w:rsidR="00E906CA" w:rsidRPr="00E04B24">
              <w:rPr>
                <w:sz w:val="20"/>
                <w:szCs w:val="20"/>
              </w:rPr>
              <w:t>their</w:t>
            </w:r>
            <w:r w:rsidRPr="00E04B24">
              <w:rPr>
                <w:sz w:val="20"/>
                <w:szCs w:val="20"/>
              </w:rPr>
              <w:t xml:space="preserve"> adulthood</w:t>
            </w:r>
          </w:p>
        </w:tc>
      </w:tr>
      <w:tr w:rsidR="00E04B24" w:rsidRPr="00E04B24" w14:paraId="510FB84D" w14:textId="77777777" w:rsidTr="00ED45E7">
        <w:trPr>
          <w:gridBefore w:val="1"/>
          <w:gridAfter w:val="1"/>
          <w:wBefore w:w="598" w:type="dxa"/>
          <w:wAfter w:w="631" w:type="dxa"/>
          <w:jc w:val="center"/>
        </w:trPr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88D31AF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lastRenderedPageBreak/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BB7D686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6ADA53F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EA96888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41C12FB" w14:textId="77777777" w:rsidR="001A5127" w:rsidRPr="00E04B24" w:rsidRDefault="00182373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410FE7B" w14:textId="77777777" w:rsidR="001A5127" w:rsidRPr="00E04B24" w:rsidRDefault="00182373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AFF5940" w14:textId="77777777" w:rsidR="001A5127" w:rsidRPr="00E04B24" w:rsidRDefault="00182373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13731ED2" w14:textId="77777777" w:rsidTr="00ED45E7">
        <w:trPr>
          <w:jc w:val="center"/>
        </w:trPr>
        <w:tc>
          <w:tcPr>
            <w:tcW w:w="2709" w:type="dxa"/>
            <w:gridSpan w:val="3"/>
            <w:shd w:val="clear" w:color="auto" w:fill="FFFFFF" w:themeFill="background1"/>
          </w:tcPr>
          <w:p w14:paraId="631E49D2" w14:textId="77777777" w:rsidR="00ED45E7" w:rsidRPr="00E04B24" w:rsidRDefault="00ED45E7" w:rsidP="00ED45E7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1C02F40E" w14:textId="77777777" w:rsidR="001A5127" w:rsidRPr="00E04B24" w:rsidRDefault="001A5127" w:rsidP="00FC7BB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  <w:r w:rsidR="00182373" w:rsidRPr="00E04B24">
              <w:rPr>
                <w:sz w:val="20"/>
                <w:szCs w:val="20"/>
              </w:rPr>
              <w:t>3</w:t>
            </w:r>
            <w:r w:rsidRPr="00E04B24">
              <w:rPr>
                <w:sz w:val="20"/>
                <w:szCs w:val="20"/>
              </w:rPr>
              <w:t xml:space="preserve">. Focus on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</w:t>
            </w:r>
            <w:r w:rsidR="00FC7BB9" w:rsidRPr="00E04B24">
              <w:rPr>
                <w:sz w:val="20"/>
                <w:szCs w:val="20"/>
              </w:rPr>
              <w:t>past</w:t>
            </w:r>
          </w:p>
        </w:tc>
        <w:tc>
          <w:tcPr>
            <w:tcW w:w="529" w:type="dxa"/>
            <w:shd w:val="clear" w:color="auto" w:fill="FFFFFF" w:themeFill="background1"/>
          </w:tcPr>
          <w:p w14:paraId="38596CBE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59AD7C94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6F912583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2E58F413" w14:textId="77777777" w:rsidR="001A5127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25983C85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5C5675F5" w14:textId="77777777" w:rsidR="001A5127" w:rsidRPr="00E04B24" w:rsidRDefault="001A5127" w:rsidP="00ED45E7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804" w:type="dxa"/>
            <w:gridSpan w:val="3"/>
            <w:shd w:val="clear" w:color="auto" w:fill="FFFFFF" w:themeFill="background1"/>
          </w:tcPr>
          <w:p w14:paraId="7BF82851" w14:textId="77777777" w:rsidR="00ED45E7" w:rsidRPr="00E04B24" w:rsidRDefault="00ED45E7" w:rsidP="00ED45E7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7A2FB657" w14:textId="77777777" w:rsidR="001A5127" w:rsidRPr="00E04B24" w:rsidRDefault="001A5127" w:rsidP="00FC7B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Focus on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</w:t>
            </w:r>
            <w:r w:rsidR="00FC7BB9" w:rsidRPr="00E04B24">
              <w:rPr>
                <w:sz w:val="20"/>
                <w:szCs w:val="20"/>
              </w:rPr>
              <w:t>future</w:t>
            </w:r>
          </w:p>
        </w:tc>
      </w:tr>
      <w:tr w:rsidR="001A5127" w:rsidRPr="00ED45E7" w14:paraId="1A886ACB" w14:textId="77777777" w:rsidTr="00ED45E7">
        <w:trPr>
          <w:gridBefore w:val="1"/>
          <w:gridAfter w:val="1"/>
          <w:wBefore w:w="598" w:type="dxa"/>
          <w:wAfter w:w="631" w:type="dxa"/>
          <w:jc w:val="center"/>
        </w:trPr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721177" w14:textId="77777777" w:rsidR="001A5127" w:rsidRPr="00ED45E7" w:rsidRDefault="001A5127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D14DE65" w14:textId="77777777" w:rsidR="001A5127" w:rsidRPr="00ED45E7" w:rsidRDefault="001A5127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4A48C34" w14:textId="77777777" w:rsidR="001A5127" w:rsidRPr="00ED45E7" w:rsidRDefault="001A5127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7A3739F" w14:textId="77777777" w:rsidR="001A5127" w:rsidRPr="00ED45E7" w:rsidRDefault="001A5127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D45E7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4974E3D" w14:textId="77777777" w:rsidR="001A5127" w:rsidRPr="00ED45E7" w:rsidRDefault="00FC7BB9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ED45E7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BA14BD5" w14:textId="77777777" w:rsidR="001A5127" w:rsidRPr="00ED45E7" w:rsidRDefault="00FC7BB9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ED45E7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5E703C4" w14:textId="77777777" w:rsidR="001A5127" w:rsidRPr="00ED45E7" w:rsidRDefault="00FC7BB9" w:rsidP="00ED45E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ED45E7">
              <w:rPr>
                <w:sz w:val="20"/>
                <w:szCs w:val="20"/>
              </w:rPr>
              <w:t>3</w:t>
            </w:r>
          </w:p>
        </w:tc>
      </w:tr>
    </w:tbl>
    <w:p w14:paraId="7E75B97F" w14:textId="7B61FFC1" w:rsidR="001A5127" w:rsidRPr="00ED45E7" w:rsidRDefault="003146CD" w:rsidP="00182373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D6E3BC" w:themeFill="accent3" w:themeFillTint="66"/>
        <w:autoSpaceDE w:val="0"/>
        <w:autoSpaceDN w:val="0"/>
        <w:adjustRightInd w:val="0"/>
        <w:ind w:left="-709" w:right="-755"/>
        <w:rPr>
          <w:rFonts w:ascii="Arial" w:hAnsi="Arial" w:cs="Arial"/>
          <w:b/>
          <w:sz w:val="22"/>
          <w:szCs w:val="22"/>
        </w:rPr>
      </w:pPr>
      <w:r w:rsidRPr="00ED45E7">
        <w:rPr>
          <w:rFonts w:ascii="Arial" w:hAnsi="Arial" w:cs="Arial"/>
          <w:b/>
          <w:sz w:val="22"/>
          <w:szCs w:val="22"/>
        </w:rPr>
        <w:t xml:space="preserve">Scale 3. </w:t>
      </w:r>
      <w:r w:rsidR="003237AD">
        <w:rPr>
          <w:rFonts w:ascii="Arial" w:hAnsi="Arial" w:cs="Arial"/>
          <w:sz w:val="22"/>
          <w:szCs w:val="22"/>
        </w:rPr>
        <w:t xml:space="preserve">Positive scores represent </w:t>
      </w:r>
      <w:r w:rsidR="007C2EDC" w:rsidRPr="00ED45E7">
        <w:rPr>
          <w:rFonts w:ascii="Arial" w:hAnsi="Arial" w:cs="Arial"/>
          <w:sz w:val="22"/>
          <w:szCs w:val="22"/>
        </w:rPr>
        <w:t xml:space="preserve">preference for past orientation. </w:t>
      </w:r>
      <w:r w:rsidR="003237AD">
        <w:rPr>
          <w:rFonts w:ascii="Arial" w:hAnsi="Arial" w:cs="Arial"/>
          <w:sz w:val="22"/>
          <w:szCs w:val="22"/>
        </w:rPr>
        <w:t>Negative</w:t>
      </w:r>
      <w:r w:rsidR="003237AD">
        <w:rPr>
          <w:rFonts w:ascii="Arial" w:hAnsi="Arial" w:cs="Arial"/>
          <w:sz w:val="22"/>
          <w:szCs w:val="22"/>
        </w:rPr>
        <w:t xml:space="preserve"> scores represent </w:t>
      </w:r>
      <w:r w:rsidR="007C2EDC" w:rsidRPr="00ED45E7">
        <w:rPr>
          <w:rFonts w:ascii="Arial" w:hAnsi="Arial" w:cs="Arial"/>
          <w:sz w:val="22"/>
          <w:szCs w:val="22"/>
        </w:rPr>
        <w:t xml:space="preserve">preference for present orientation. </w:t>
      </w:r>
    </w:p>
    <w:tbl>
      <w:tblPr>
        <w:tblStyle w:val="Mkatabulky"/>
        <w:tblW w:w="104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7"/>
        <w:gridCol w:w="1320"/>
        <w:gridCol w:w="613"/>
        <w:gridCol w:w="708"/>
        <w:gridCol w:w="885"/>
        <w:gridCol w:w="436"/>
        <w:gridCol w:w="1321"/>
        <w:gridCol w:w="370"/>
        <w:gridCol w:w="951"/>
        <w:gridCol w:w="753"/>
        <w:gridCol w:w="568"/>
        <w:gridCol w:w="1321"/>
        <w:gridCol w:w="631"/>
      </w:tblGrid>
      <w:tr w:rsidR="007367B9" w:rsidRPr="005C7501" w14:paraId="06289719" w14:textId="77777777" w:rsidTr="00BB2C8D">
        <w:trPr>
          <w:jc w:val="center"/>
        </w:trPr>
        <w:tc>
          <w:tcPr>
            <w:tcW w:w="2530" w:type="dxa"/>
            <w:gridSpan w:val="3"/>
            <w:shd w:val="clear" w:color="auto" w:fill="FFFFFF" w:themeFill="background1"/>
          </w:tcPr>
          <w:p w14:paraId="055A2F7B" w14:textId="77777777" w:rsidR="007367B9" w:rsidRPr="005C7501" w:rsidRDefault="007367B9" w:rsidP="008334C2">
            <w:pPr>
              <w:autoSpaceDE w:val="0"/>
              <w:autoSpaceDN w:val="0"/>
              <w:adjustRightInd w:val="0"/>
              <w:spacing w:before="200"/>
              <w:ind w:left="190" w:hanging="190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1</w:t>
            </w:r>
            <w:r w:rsidR="007610A1">
              <w:rPr>
                <w:sz w:val="20"/>
                <w:szCs w:val="20"/>
              </w:rPr>
              <w:t>4</w:t>
            </w:r>
            <w:r w:rsidRPr="005C7501">
              <w:rPr>
                <w:sz w:val="20"/>
                <w:szCs w:val="20"/>
              </w:rPr>
              <w:t xml:space="preserve">. Be </w:t>
            </w:r>
            <w:r w:rsidR="008334C2">
              <w:rPr>
                <w:sz w:val="20"/>
                <w:szCs w:val="20"/>
              </w:rPr>
              <w:t>gentle</w:t>
            </w:r>
            <w:r w:rsidRPr="005C7501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FFFFFF" w:themeFill="background1"/>
          </w:tcPr>
          <w:p w14:paraId="6FDC3C5A" w14:textId="77777777" w:rsidR="007367B9" w:rsidRPr="005C7501" w:rsidRDefault="007367B9" w:rsidP="007367B9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6F042B26" w14:textId="77777777" w:rsidR="007367B9" w:rsidRPr="005C7501" w:rsidRDefault="007367B9" w:rsidP="007367B9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0DF844B9" w14:textId="77777777" w:rsidR="007367B9" w:rsidRPr="005C7501" w:rsidRDefault="003146CD" w:rsidP="00BB2C8D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087120B0" w14:textId="77777777" w:rsidR="007367B9" w:rsidRPr="005C7501" w:rsidRDefault="007367B9" w:rsidP="007367B9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76FFAB3E" w14:textId="77777777" w:rsidR="007367B9" w:rsidRPr="005C7501" w:rsidRDefault="007367B9" w:rsidP="007367B9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shd w:val="clear" w:color="auto" w:fill="FFFFFF" w:themeFill="background1"/>
          </w:tcPr>
          <w:p w14:paraId="49596947" w14:textId="77777777" w:rsidR="007367B9" w:rsidRPr="005C7501" w:rsidRDefault="007367B9" w:rsidP="008334C2">
            <w:pPr>
              <w:autoSpaceDE w:val="0"/>
              <w:autoSpaceDN w:val="0"/>
              <w:adjustRightInd w:val="0"/>
              <w:spacing w:before="200"/>
              <w:jc w:val="right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 xml:space="preserve">Be </w:t>
            </w:r>
            <w:r w:rsidR="008334C2">
              <w:rPr>
                <w:sz w:val="20"/>
                <w:szCs w:val="20"/>
              </w:rPr>
              <w:t>challenging</w:t>
            </w:r>
          </w:p>
        </w:tc>
      </w:tr>
      <w:tr w:rsidR="007367B9" w:rsidRPr="005C7501" w14:paraId="17417F72" w14:textId="77777777" w:rsidTr="00BB2C8D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E394670" w14:textId="77777777" w:rsidR="007367B9" w:rsidRPr="005C7501" w:rsidRDefault="007367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65024E8" w14:textId="77777777" w:rsidR="007367B9" w:rsidRPr="005C7501" w:rsidRDefault="007367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BA4B989" w14:textId="77777777" w:rsidR="007367B9" w:rsidRPr="005C7501" w:rsidRDefault="007367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96EB421" w14:textId="77777777" w:rsidR="007367B9" w:rsidRPr="005C7501" w:rsidRDefault="007367B9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7013D65" w14:textId="77777777" w:rsidR="007367B9" w:rsidRPr="005C7501" w:rsidRDefault="008334C2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7367B9" w:rsidRPr="005C7501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59CF247" w14:textId="77777777" w:rsidR="007367B9" w:rsidRPr="005C7501" w:rsidRDefault="008334C2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7367B9" w:rsidRPr="005C7501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1077C8B" w14:textId="77777777" w:rsidR="007367B9" w:rsidRPr="005C7501" w:rsidRDefault="008334C2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7367B9" w:rsidRPr="005C7501">
              <w:rPr>
                <w:sz w:val="20"/>
                <w:szCs w:val="20"/>
              </w:rPr>
              <w:t>3</w:t>
            </w:r>
          </w:p>
        </w:tc>
      </w:tr>
      <w:tr w:rsidR="001A5127" w:rsidRPr="005C7501" w14:paraId="0F6D902D" w14:textId="77777777" w:rsidTr="00BB2C8D">
        <w:trPr>
          <w:jc w:val="center"/>
        </w:trPr>
        <w:tc>
          <w:tcPr>
            <w:tcW w:w="2530" w:type="dxa"/>
            <w:gridSpan w:val="3"/>
            <w:shd w:val="clear" w:color="auto" w:fill="FFFFFF" w:themeFill="background1"/>
          </w:tcPr>
          <w:p w14:paraId="46C2EC91" w14:textId="77777777" w:rsidR="007610A1" w:rsidRDefault="007610A1" w:rsidP="007610A1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3EFA45D7" w14:textId="77777777" w:rsidR="001A5127" w:rsidRPr="005C7501" w:rsidRDefault="001A5127" w:rsidP="007610A1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1</w:t>
            </w:r>
            <w:r w:rsidR="007610A1">
              <w:rPr>
                <w:sz w:val="20"/>
                <w:szCs w:val="20"/>
              </w:rPr>
              <w:t>5</w:t>
            </w:r>
            <w:r w:rsidRPr="005C7501">
              <w:rPr>
                <w:sz w:val="20"/>
                <w:szCs w:val="20"/>
              </w:rPr>
              <w:t xml:space="preserve">. Be </w:t>
            </w:r>
            <w:r w:rsidR="007367B9" w:rsidRPr="005C7501">
              <w:rPr>
                <w:sz w:val="20"/>
                <w:szCs w:val="20"/>
              </w:rPr>
              <w:t>supportive</w:t>
            </w:r>
          </w:p>
        </w:tc>
        <w:tc>
          <w:tcPr>
            <w:tcW w:w="708" w:type="dxa"/>
            <w:shd w:val="clear" w:color="auto" w:fill="FFFFFF" w:themeFill="background1"/>
          </w:tcPr>
          <w:p w14:paraId="22560C18" w14:textId="77777777" w:rsidR="001A5127" w:rsidRPr="005C7501" w:rsidRDefault="001A5127" w:rsidP="007367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5A1AB707" w14:textId="77777777" w:rsidR="001A5127" w:rsidRPr="005C7501" w:rsidRDefault="001A5127" w:rsidP="007367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4DEC7E3B" w14:textId="77777777" w:rsidR="007610A1" w:rsidRDefault="007610A1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04B36C7D" w14:textId="77777777" w:rsidR="001A5127" w:rsidRPr="005C7501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72559CB9" w14:textId="77777777" w:rsidR="001A5127" w:rsidRPr="005C7501" w:rsidRDefault="001A5127" w:rsidP="007367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96A5094" w14:textId="77777777" w:rsidR="001A5127" w:rsidRPr="005C7501" w:rsidRDefault="001A5127" w:rsidP="007367B9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shd w:val="clear" w:color="auto" w:fill="FFFFFF" w:themeFill="background1"/>
          </w:tcPr>
          <w:p w14:paraId="5EA222D8" w14:textId="77777777" w:rsidR="007610A1" w:rsidRDefault="007610A1" w:rsidP="007367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0D1F9396" w14:textId="77777777" w:rsidR="001A5127" w:rsidRPr="005C7501" w:rsidRDefault="007367B9" w:rsidP="007367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Be confrontational</w:t>
            </w:r>
          </w:p>
        </w:tc>
      </w:tr>
      <w:tr w:rsidR="001A5127" w:rsidRPr="005C7501" w14:paraId="1E7DFC8A" w14:textId="77777777" w:rsidTr="00BB2C8D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940C80A" w14:textId="77777777" w:rsidR="001A5127" w:rsidRPr="005C7501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5472297" w14:textId="77777777" w:rsidR="001A5127" w:rsidRPr="005C7501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506D78A" w14:textId="77777777" w:rsidR="001A5127" w:rsidRPr="005C7501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287BD6D" w14:textId="77777777" w:rsidR="001A5127" w:rsidRPr="005C7501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C7AAE7A" w14:textId="77777777" w:rsidR="001A5127" w:rsidRPr="005C7501" w:rsidRDefault="007610A1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5C7501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9845AC8" w14:textId="77777777" w:rsidR="001A5127" w:rsidRPr="005C7501" w:rsidRDefault="007610A1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5C7501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59BA10A" w14:textId="77777777" w:rsidR="001A5127" w:rsidRPr="005C7501" w:rsidRDefault="007610A1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5C7501">
              <w:rPr>
                <w:sz w:val="20"/>
                <w:szCs w:val="20"/>
              </w:rPr>
              <w:t>3</w:t>
            </w:r>
          </w:p>
        </w:tc>
      </w:tr>
      <w:tr w:rsidR="00E04B24" w:rsidRPr="00E04B24" w14:paraId="2DBA1C36" w14:textId="77777777" w:rsidTr="00BB2C8D">
        <w:trPr>
          <w:jc w:val="center"/>
        </w:trPr>
        <w:tc>
          <w:tcPr>
            <w:tcW w:w="2530" w:type="dxa"/>
            <w:gridSpan w:val="3"/>
            <w:shd w:val="clear" w:color="auto" w:fill="FFFFFF" w:themeFill="background1"/>
          </w:tcPr>
          <w:p w14:paraId="624DEFEE" w14:textId="77777777" w:rsidR="007610A1" w:rsidRPr="00E04B24" w:rsidRDefault="007610A1" w:rsidP="007367B9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</w:p>
          <w:p w14:paraId="62FA6755" w14:textId="77777777" w:rsidR="007367B9" w:rsidRPr="00E04B24" w:rsidRDefault="001A5127" w:rsidP="007367B9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  <w:r w:rsidR="007610A1" w:rsidRPr="00E04B24">
              <w:rPr>
                <w:sz w:val="20"/>
                <w:szCs w:val="20"/>
              </w:rPr>
              <w:t>6</w:t>
            </w:r>
            <w:r w:rsidRPr="00E04B24">
              <w:rPr>
                <w:sz w:val="20"/>
                <w:szCs w:val="20"/>
              </w:rPr>
              <w:t xml:space="preserve">. </w:t>
            </w:r>
          </w:p>
          <w:p w14:paraId="3B5B1AF8" w14:textId="77777777" w:rsidR="001A5127" w:rsidRPr="00E04B24" w:rsidRDefault="007367B9" w:rsidP="007367B9">
            <w:pPr>
              <w:autoSpaceDE w:val="0"/>
              <w:autoSpaceDN w:val="0"/>
              <w:adjustRightInd w:val="0"/>
              <w:ind w:left="190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Not interrupt </w:t>
            </w:r>
            <w:r w:rsidR="00E906CA" w:rsidRPr="00E04B24">
              <w:rPr>
                <w:sz w:val="20"/>
                <w:szCs w:val="20"/>
              </w:rPr>
              <w:t>clients</w:t>
            </w:r>
          </w:p>
        </w:tc>
        <w:tc>
          <w:tcPr>
            <w:tcW w:w="708" w:type="dxa"/>
            <w:shd w:val="clear" w:color="auto" w:fill="FFFFFF" w:themeFill="background1"/>
          </w:tcPr>
          <w:p w14:paraId="312675EF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2B87237F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7A699886" w14:textId="77777777" w:rsidR="007367B9" w:rsidRPr="00E04B24" w:rsidRDefault="007367B9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400D4145" w14:textId="77777777" w:rsidR="007610A1" w:rsidRPr="00E04B24" w:rsidRDefault="007610A1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578DBFD1" w14:textId="77777777" w:rsidR="001A5127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7404A74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7191BC95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shd w:val="clear" w:color="auto" w:fill="FFFFFF" w:themeFill="background1"/>
          </w:tcPr>
          <w:p w14:paraId="7EFC9B15" w14:textId="77777777" w:rsidR="007610A1" w:rsidRPr="00E04B24" w:rsidRDefault="007610A1" w:rsidP="004269D6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3BD677AE" w14:textId="77777777" w:rsidR="001A5127" w:rsidRPr="00E04B24" w:rsidRDefault="007367B9" w:rsidP="004269D6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Interrupt </w:t>
            </w:r>
            <w:r w:rsidR="00E906CA" w:rsidRPr="00E04B24">
              <w:rPr>
                <w:sz w:val="20"/>
                <w:szCs w:val="20"/>
              </w:rPr>
              <w:t>clients</w:t>
            </w:r>
            <w:r w:rsidRPr="00E04B24">
              <w:rPr>
                <w:sz w:val="20"/>
                <w:szCs w:val="20"/>
              </w:rPr>
              <w:t xml:space="preserve"> and keep </w:t>
            </w:r>
            <w:r w:rsidR="00E906CA" w:rsidRPr="00E04B24">
              <w:rPr>
                <w:sz w:val="20"/>
                <w:szCs w:val="20"/>
              </w:rPr>
              <w:t>them</w:t>
            </w:r>
            <w:r w:rsidRPr="00E04B24">
              <w:rPr>
                <w:sz w:val="20"/>
                <w:szCs w:val="20"/>
              </w:rPr>
              <w:t xml:space="preserve"> focused</w:t>
            </w:r>
          </w:p>
        </w:tc>
      </w:tr>
      <w:tr w:rsidR="00E04B24" w:rsidRPr="00E04B24" w14:paraId="3818188B" w14:textId="77777777" w:rsidTr="00BB2C8D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7D920D4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FCD3D5B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FB7ABD1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4475004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ED549D3" w14:textId="77777777" w:rsidR="001A5127" w:rsidRPr="00E04B24" w:rsidRDefault="007610A1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77DE91D" w14:textId="77777777" w:rsidR="001A5127" w:rsidRPr="00E04B24" w:rsidRDefault="007610A1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464BF9F" w14:textId="77777777" w:rsidR="001A5127" w:rsidRPr="00E04B24" w:rsidRDefault="007610A1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6B4B21EE" w14:textId="77777777" w:rsidTr="00BB2C8D">
        <w:trPr>
          <w:jc w:val="center"/>
        </w:trPr>
        <w:tc>
          <w:tcPr>
            <w:tcW w:w="2530" w:type="dxa"/>
            <w:gridSpan w:val="3"/>
            <w:shd w:val="clear" w:color="auto" w:fill="FFFFFF" w:themeFill="background1"/>
          </w:tcPr>
          <w:p w14:paraId="0F7267E9" w14:textId="77777777" w:rsidR="007610A1" w:rsidRPr="00E04B24" w:rsidRDefault="007610A1" w:rsidP="007610A1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</w:p>
          <w:p w14:paraId="33092033" w14:textId="60520E36" w:rsidR="001A5127" w:rsidRPr="00E04B24" w:rsidRDefault="001A5127" w:rsidP="007E2AA9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  <w:r w:rsidR="007610A1" w:rsidRPr="00E04B24">
              <w:rPr>
                <w:sz w:val="20"/>
                <w:szCs w:val="20"/>
              </w:rPr>
              <w:t>7.</w:t>
            </w:r>
            <w:r w:rsidRPr="00E04B24">
              <w:rPr>
                <w:sz w:val="20"/>
                <w:szCs w:val="20"/>
              </w:rPr>
              <w:t xml:space="preserve"> </w:t>
            </w:r>
            <w:r w:rsidR="008334C2" w:rsidRPr="00E04B24">
              <w:rPr>
                <w:sz w:val="20"/>
                <w:szCs w:val="20"/>
              </w:rPr>
              <w:t>Not b</w:t>
            </w:r>
            <w:r w:rsidR="007367B9" w:rsidRPr="00E04B24">
              <w:rPr>
                <w:sz w:val="20"/>
                <w:szCs w:val="20"/>
              </w:rPr>
              <w:t xml:space="preserve">e challenging of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="007367B9" w:rsidRPr="00E04B24">
              <w:rPr>
                <w:sz w:val="20"/>
                <w:szCs w:val="20"/>
              </w:rPr>
              <w:t xml:space="preserve"> beliefs and views</w:t>
            </w:r>
          </w:p>
        </w:tc>
        <w:tc>
          <w:tcPr>
            <w:tcW w:w="708" w:type="dxa"/>
            <w:shd w:val="clear" w:color="auto" w:fill="FFFFFF" w:themeFill="background1"/>
          </w:tcPr>
          <w:p w14:paraId="0025141B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2980FF8A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54D81FA8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0243660C" w14:textId="77777777" w:rsidR="007610A1" w:rsidRPr="00E04B24" w:rsidRDefault="007610A1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6EAE910E" w14:textId="77777777" w:rsidR="008334C2" w:rsidRPr="00E04B24" w:rsidRDefault="008334C2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39FFB6DB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2216C83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F0B21CB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shd w:val="clear" w:color="auto" w:fill="FFFFFF" w:themeFill="background1"/>
          </w:tcPr>
          <w:p w14:paraId="491C5DB5" w14:textId="77777777" w:rsidR="007610A1" w:rsidRPr="00E04B24" w:rsidRDefault="007610A1" w:rsidP="007367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6043D759" w14:textId="77777777" w:rsidR="008334C2" w:rsidRPr="00E04B24" w:rsidRDefault="008334C2" w:rsidP="007367B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25A94F12" w14:textId="46F82820" w:rsidR="001A5127" w:rsidRPr="00E04B24" w:rsidRDefault="008334C2" w:rsidP="007E2AA9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B</w:t>
            </w:r>
            <w:r w:rsidR="007367B9" w:rsidRPr="00E04B24">
              <w:rPr>
                <w:sz w:val="20"/>
                <w:szCs w:val="20"/>
              </w:rPr>
              <w:t xml:space="preserve">e challenging of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="007367B9" w:rsidRPr="00E04B24">
              <w:rPr>
                <w:sz w:val="20"/>
                <w:szCs w:val="20"/>
              </w:rPr>
              <w:t xml:space="preserve"> beliefs and views</w:t>
            </w:r>
          </w:p>
        </w:tc>
      </w:tr>
      <w:tr w:rsidR="00E04B24" w:rsidRPr="00E04B24" w14:paraId="339B2C21" w14:textId="77777777" w:rsidTr="00BB2C8D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C6190BC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5FA5E15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0F800AD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53EDDC3" w14:textId="77777777" w:rsidR="001A5127" w:rsidRPr="00E04B24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7CE77DB" w14:textId="77777777" w:rsidR="001A5127" w:rsidRPr="00E04B24" w:rsidRDefault="008334C2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6D8C356" w14:textId="77777777" w:rsidR="001A5127" w:rsidRPr="00E04B24" w:rsidRDefault="008334C2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4CA6541" w14:textId="77777777" w:rsidR="001A5127" w:rsidRPr="00E04B24" w:rsidRDefault="008334C2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-</w:t>
            </w:r>
            <w:r w:rsidR="001A5127" w:rsidRPr="00E04B24">
              <w:rPr>
                <w:sz w:val="20"/>
                <w:szCs w:val="20"/>
              </w:rPr>
              <w:t>3</w:t>
            </w:r>
          </w:p>
        </w:tc>
      </w:tr>
      <w:tr w:rsidR="00E04B24" w:rsidRPr="00E04B24" w14:paraId="489FB55A" w14:textId="77777777" w:rsidTr="00BB2C8D">
        <w:trPr>
          <w:jc w:val="center"/>
        </w:trPr>
        <w:tc>
          <w:tcPr>
            <w:tcW w:w="2530" w:type="dxa"/>
            <w:gridSpan w:val="3"/>
            <w:shd w:val="clear" w:color="auto" w:fill="FFFFFF" w:themeFill="background1"/>
          </w:tcPr>
          <w:p w14:paraId="62F8CCB2" w14:textId="77777777" w:rsidR="007610A1" w:rsidRPr="00E04B24" w:rsidRDefault="007610A1" w:rsidP="00182373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</w:p>
          <w:p w14:paraId="7DD1B947" w14:textId="77777777" w:rsidR="001A5127" w:rsidRPr="00E04B24" w:rsidRDefault="001A5127" w:rsidP="00182373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1</w:t>
            </w:r>
            <w:r w:rsidR="00182373" w:rsidRPr="00E04B24">
              <w:rPr>
                <w:sz w:val="20"/>
                <w:szCs w:val="20"/>
              </w:rPr>
              <w:t>8</w:t>
            </w:r>
            <w:r w:rsidRPr="00E04B24">
              <w:rPr>
                <w:sz w:val="20"/>
                <w:szCs w:val="20"/>
              </w:rPr>
              <w:t xml:space="preserve">. Support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behaviour unconditionally </w:t>
            </w:r>
          </w:p>
        </w:tc>
        <w:tc>
          <w:tcPr>
            <w:tcW w:w="708" w:type="dxa"/>
            <w:shd w:val="clear" w:color="auto" w:fill="FFFFFF" w:themeFill="background1"/>
          </w:tcPr>
          <w:p w14:paraId="71BDD938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885" w:type="dxa"/>
            <w:shd w:val="clear" w:color="auto" w:fill="FFFFFF" w:themeFill="background1"/>
          </w:tcPr>
          <w:p w14:paraId="1B43201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127" w:type="dxa"/>
            <w:gridSpan w:val="3"/>
            <w:shd w:val="clear" w:color="auto" w:fill="FFFFFF" w:themeFill="background1"/>
          </w:tcPr>
          <w:p w14:paraId="79322D93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150B54D8" w14:textId="77777777" w:rsidR="007610A1" w:rsidRPr="00E04B24" w:rsidRDefault="007610A1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  <w:p w14:paraId="6EC2A06F" w14:textId="77777777" w:rsidR="00182373" w:rsidRPr="00E04B24" w:rsidRDefault="003146CD" w:rsidP="00BB2C8D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>No or equal preference</w:t>
            </w:r>
          </w:p>
        </w:tc>
        <w:tc>
          <w:tcPr>
            <w:tcW w:w="951" w:type="dxa"/>
            <w:shd w:val="clear" w:color="auto" w:fill="FFFFFF" w:themeFill="background1"/>
          </w:tcPr>
          <w:p w14:paraId="3B91A47B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D5FDAB9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shd w:val="clear" w:color="auto" w:fill="FFFFFF" w:themeFill="background1"/>
          </w:tcPr>
          <w:p w14:paraId="4156D575" w14:textId="77777777" w:rsidR="007610A1" w:rsidRPr="00E04B24" w:rsidRDefault="007610A1" w:rsidP="004269D6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</w:p>
          <w:p w14:paraId="3B47B2B6" w14:textId="77777777" w:rsidR="001A5127" w:rsidRPr="00E04B24" w:rsidRDefault="001A5127" w:rsidP="004269D6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</w:rPr>
            </w:pPr>
            <w:r w:rsidRPr="00E04B24">
              <w:rPr>
                <w:sz w:val="20"/>
                <w:szCs w:val="20"/>
              </w:rPr>
              <w:t xml:space="preserve">Challenge </w:t>
            </w:r>
            <w:r w:rsidR="00E906CA" w:rsidRPr="00E04B24">
              <w:rPr>
                <w:sz w:val="20"/>
                <w:szCs w:val="20"/>
              </w:rPr>
              <w:t>clients’</w:t>
            </w:r>
            <w:r w:rsidRPr="00E04B24">
              <w:rPr>
                <w:sz w:val="20"/>
                <w:szCs w:val="20"/>
              </w:rPr>
              <w:t xml:space="preserve"> behaviour if </w:t>
            </w:r>
            <w:r w:rsidR="00E906CA" w:rsidRPr="00E04B24">
              <w:rPr>
                <w:sz w:val="20"/>
                <w:szCs w:val="20"/>
              </w:rPr>
              <w:t>I</w:t>
            </w:r>
            <w:r w:rsidRPr="00E04B24">
              <w:rPr>
                <w:sz w:val="20"/>
                <w:szCs w:val="20"/>
              </w:rPr>
              <w:t xml:space="preserve"> think it’s wrong</w:t>
            </w:r>
          </w:p>
        </w:tc>
      </w:tr>
      <w:tr w:rsidR="001A5127" w:rsidRPr="005C7501" w14:paraId="2251A51B" w14:textId="77777777" w:rsidTr="00BB2C8D">
        <w:trPr>
          <w:gridBefore w:val="1"/>
          <w:gridAfter w:val="1"/>
          <w:wBefore w:w="597" w:type="dxa"/>
          <w:wAfter w:w="631" w:type="dxa"/>
          <w:jc w:val="center"/>
        </w:trPr>
        <w:tc>
          <w:tcPr>
            <w:tcW w:w="13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1FD113E" w14:textId="77777777" w:rsidR="001A5127" w:rsidRPr="005C7501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48B3F4E" w14:textId="77777777" w:rsidR="001A5127" w:rsidRPr="005C7501" w:rsidRDefault="001A5127" w:rsidP="00E06C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D086D9F" w14:textId="77777777" w:rsidR="001A5127" w:rsidRPr="005C7501" w:rsidRDefault="00467FD6" w:rsidP="00467F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762683E" w14:textId="77777777" w:rsidR="001A5127" w:rsidRPr="005C7501" w:rsidRDefault="001A5127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 w:rsidRPr="005C7501">
              <w:rPr>
                <w:sz w:val="20"/>
                <w:szCs w:val="20"/>
              </w:rPr>
              <w:t>0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545F98D" w14:textId="77777777" w:rsidR="001A5127" w:rsidRPr="005C7501" w:rsidRDefault="00467FD6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5C7501">
              <w:rPr>
                <w:sz w:val="20"/>
                <w:szCs w:val="20"/>
              </w:rPr>
              <w:t>1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8366B3" w14:textId="77777777" w:rsidR="001A5127" w:rsidRPr="005C7501" w:rsidRDefault="00467FD6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5C7501">
              <w:rPr>
                <w:sz w:val="20"/>
                <w:szCs w:val="20"/>
              </w:rPr>
              <w:t>2</w:t>
            </w:r>
          </w:p>
        </w:tc>
        <w:tc>
          <w:tcPr>
            <w:tcW w:w="132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0797A7" w14:textId="77777777" w:rsidR="001A5127" w:rsidRPr="005C7501" w:rsidRDefault="00467FD6" w:rsidP="004269D6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1A5127" w:rsidRPr="005C7501">
              <w:rPr>
                <w:sz w:val="20"/>
                <w:szCs w:val="20"/>
              </w:rPr>
              <w:t>3</w:t>
            </w:r>
          </w:p>
        </w:tc>
      </w:tr>
    </w:tbl>
    <w:p w14:paraId="3137C291" w14:textId="306ED463" w:rsidR="001A5127" w:rsidRDefault="00D32746" w:rsidP="007C2EDC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FDE9D9" w:themeFill="accent6" w:themeFillTint="33"/>
        <w:autoSpaceDE w:val="0"/>
        <w:autoSpaceDN w:val="0"/>
        <w:adjustRightInd w:val="0"/>
        <w:ind w:left="-709" w:right="-755"/>
        <w:rPr>
          <w:rFonts w:ascii="Arial" w:hAnsi="Arial" w:cs="Arial"/>
          <w:sz w:val="22"/>
          <w:szCs w:val="22"/>
        </w:rPr>
      </w:pPr>
      <w:r w:rsidRPr="005C7501">
        <w:rPr>
          <w:rFonts w:ascii="Arial" w:hAnsi="Arial" w:cs="Arial"/>
          <w:b/>
          <w:sz w:val="22"/>
          <w:szCs w:val="22"/>
        </w:rPr>
        <w:t>Scale 4.</w:t>
      </w:r>
      <w:r w:rsidRPr="005C7501">
        <w:rPr>
          <w:rFonts w:ascii="Arial" w:hAnsi="Arial" w:cs="Arial"/>
          <w:sz w:val="22"/>
          <w:szCs w:val="22"/>
        </w:rPr>
        <w:t xml:space="preserve"> </w:t>
      </w:r>
      <w:r w:rsidR="003237AD">
        <w:rPr>
          <w:rFonts w:ascii="Arial" w:hAnsi="Arial" w:cs="Arial"/>
          <w:sz w:val="22"/>
          <w:szCs w:val="22"/>
        </w:rPr>
        <w:t xml:space="preserve">Positive scores represent </w:t>
      </w:r>
      <w:r w:rsidR="007C2EDC" w:rsidRPr="005C7501">
        <w:rPr>
          <w:rFonts w:ascii="Arial" w:hAnsi="Arial" w:cs="Arial"/>
          <w:sz w:val="22"/>
          <w:szCs w:val="22"/>
        </w:rPr>
        <w:t>preference for warm support</w:t>
      </w:r>
      <w:r w:rsidR="00E906CA">
        <w:rPr>
          <w:rFonts w:ascii="Arial" w:hAnsi="Arial" w:cs="Arial"/>
          <w:sz w:val="22"/>
          <w:szCs w:val="22"/>
        </w:rPr>
        <w:t>.</w:t>
      </w:r>
      <w:r w:rsidR="007C2EDC" w:rsidRPr="005C7501">
        <w:rPr>
          <w:rFonts w:ascii="Arial" w:hAnsi="Arial" w:cs="Arial"/>
          <w:sz w:val="22"/>
          <w:szCs w:val="22"/>
        </w:rPr>
        <w:t xml:space="preserve"> </w:t>
      </w:r>
      <w:r w:rsidR="003237AD">
        <w:rPr>
          <w:rFonts w:ascii="Arial" w:hAnsi="Arial" w:cs="Arial"/>
          <w:sz w:val="22"/>
          <w:szCs w:val="22"/>
        </w:rPr>
        <w:t xml:space="preserve">Negative </w:t>
      </w:r>
      <w:r w:rsidR="003237AD">
        <w:rPr>
          <w:rFonts w:ascii="Arial" w:hAnsi="Arial" w:cs="Arial"/>
          <w:sz w:val="22"/>
          <w:szCs w:val="22"/>
        </w:rPr>
        <w:t xml:space="preserve">scores represent </w:t>
      </w:r>
      <w:r w:rsidR="007C2EDC" w:rsidRPr="005C7501">
        <w:rPr>
          <w:rFonts w:ascii="Arial" w:hAnsi="Arial" w:cs="Arial"/>
          <w:sz w:val="22"/>
          <w:szCs w:val="22"/>
        </w:rPr>
        <w:t xml:space="preserve">preference for focused challenge. </w:t>
      </w:r>
    </w:p>
    <w:p w14:paraId="433012A3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647C884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AE42681" w14:textId="77777777" w:rsidR="00E906CA" w:rsidRDefault="00E906CA" w:rsidP="00E906CA">
      <w:pPr>
        <w:rPr>
          <w:rFonts w:ascii="Arial" w:hAnsi="Arial" w:cs="Arial"/>
          <w:sz w:val="22"/>
        </w:rPr>
      </w:pPr>
    </w:p>
    <w:p w14:paraId="0DA5DF55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F7589C2" w14:textId="77777777" w:rsidR="00E906CA" w:rsidRDefault="00E906CA" w:rsidP="00E906CA">
      <w:pPr>
        <w:rPr>
          <w:rFonts w:ascii="Arial" w:hAnsi="Arial" w:cs="Arial"/>
          <w:sz w:val="22"/>
        </w:rPr>
      </w:pPr>
    </w:p>
    <w:p w14:paraId="4B32B510" w14:textId="77777777" w:rsidR="00E906CA" w:rsidRDefault="00E906CA" w:rsidP="00E906CA">
      <w:pPr>
        <w:rPr>
          <w:rFonts w:ascii="Arial" w:hAnsi="Arial" w:cs="Arial"/>
          <w:sz w:val="22"/>
        </w:rPr>
      </w:pPr>
    </w:p>
    <w:p w14:paraId="7358FBA1" w14:textId="77777777" w:rsidR="00E906CA" w:rsidRDefault="00E906CA" w:rsidP="00E906CA">
      <w:pPr>
        <w:rPr>
          <w:rFonts w:ascii="Arial" w:hAnsi="Arial" w:cs="Arial"/>
          <w:sz w:val="22"/>
        </w:rPr>
      </w:pPr>
    </w:p>
    <w:p w14:paraId="37BA4101" w14:textId="77777777" w:rsidR="00E906CA" w:rsidRDefault="00E906CA" w:rsidP="00E906CA">
      <w:pPr>
        <w:rPr>
          <w:rFonts w:ascii="Arial" w:hAnsi="Arial" w:cs="Arial"/>
          <w:sz w:val="22"/>
        </w:rPr>
      </w:pPr>
    </w:p>
    <w:p w14:paraId="7F5CA464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01B9926" w14:textId="77777777" w:rsidR="00E906CA" w:rsidRDefault="00E906CA" w:rsidP="00E906CA">
      <w:pPr>
        <w:rPr>
          <w:rFonts w:ascii="Arial" w:hAnsi="Arial" w:cs="Arial"/>
          <w:sz w:val="22"/>
        </w:rPr>
      </w:pPr>
    </w:p>
    <w:p w14:paraId="5DCF145B" w14:textId="77777777" w:rsidR="00E906CA" w:rsidRDefault="00E906CA" w:rsidP="00E906CA">
      <w:pPr>
        <w:rPr>
          <w:rFonts w:ascii="Arial" w:hAnsi="Arial" w:cs="Arial"/>
          <w:sz w:val="22"/>
        </w:rPr>
      </w:pPr>
    </w:p>
    <w:p w14:paraId="6C4CC0D2" w14:textId="77777777" w:rsidR="00E906CA" w:rsidRDefault="00E906CA" w:rsidP="00E906CA">
      <w:pPr>
        <w:rPr>
          <w:rFonts w:ascii="Arial" w:hAnsi="Arial" w:cs="Arial"/>
          <w:sz w:val="22"/>
        </w:rPr>
      </w:pPr>
    </w:p>
    <w:p w14:paraId="578E295B" w14:textId="77777777" w:rsidR="00E906CA" w:rsidRDefault="00E906CA" w:rsidP="00E906CA">
      <w:pPr>
        <w:rPr>
          <w:rFonts w:ascii="Arial" w:hAnsi="Arial" w:cs="Arial"/>
          <w:sz w:val="22"/>
        </w:rPr>
      </w:pPr>
    </w:p>
    <w:p w14:paraId="03D565A6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CA93FC3" w14:textId="77777777" w:rsidR="00E906CA" w:rsidRDefault="00E906CA" w:rsidP="00E906CA">
      <w:pPr>
        <w:rPr>
          <w:rFonts w:ascii="Arial" w:hAnsi="Arial" w:cs="Arial"/>
          <w:sz w:val="22"/>
        </w:rPr>
      </w:pPr>
    </w:p>
    <w:p w14:paraId="73FFE6FD" w14:textId="77777777" w:rsidR="00E906CA" w:rsidRDefault="00E906CA" w:rsidP="00E906CA">
      <w:pPr>
        <w:rPr>
          <w:rFonts w:ascii="Arial" w:hAnsi="Arial" w:cs="Arial"/>
          <w:sz w:val="22"/>
        </w:rPr>
      </w:pPr>
    </w:p>
    <w:p w14:paraId="3B4D7F3B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716D613" w14:textId="77777777" w:rsidR="00E906CA" w:rsidRDefault="00E906CA" w:rsidP="00E906CA">
      <w:pPr>
        <w:rPr>
          <w:rFonts w:ascii="Arial" w:hAnsi="Arial" w:cs="Arial"/>
          <w:sz w:val="22"/>
        </w:rPr>
      </w:pPr>
    </w:p>
    <w:p w14:paraId="321F5000" w14:textId="77777777" w:rsidR="00E906CA" w:rsidRDefault="00E906CA" w:rsidP="00E906CA">
      <w:pPr>
        <w:rPr>
          <w:rFonts w:ascii="Arial" w:hAnsi="Arial" w:cs="Arial"/>
          <w:sz w:val="22"/>
        </w:rPr>
      </w:pPr>
    </w:p>
    <w:p w14:paraId="764CD335" w14:textId="77777777" w:rsidR="00E906CA" w:rsidRDefault="00E906CA" w:rsidP="00E906CA">
      <w:pPr>
        <w:rPr>
          <w:rFonts w:ascii="Arial" w:hAnsi="Arial" w:cs="Arial"/>
          <w:sz w:val="22"/>
        </w:rPr>
      </w:pPr>
    </w:p>
    <w:p w14:paraId="7C4F95D5" w14:textId="77777777" w:rsidR="00E906CA" w:rsidRDefault="00E906CA" w:rsidP="00E906CA">
      <w:pPr>
        <w:rPr>
          <w:rFonts w:ascii="Arial" w:hAnsi="Arial" w:cs="Arial"/>
          <w:sz w:val="22"/>
        </w:rPr>
      </w:pPr>
    </w:p>
    <w:p w14:paraId="1433F6B5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88C27A4" w14:textId="77777777" w:rsidR="00E906CA" w:rsidRDefault="00E906CA" w:rsidP="00E906CA">
      <w:pPr>
        <w:rPr>
          <w:rFonts w:ascii="Arial" w:hAnsi="Arial" w:cs="Arial"/>
          <w:sz w:val="22"/>
        </w:rPr>
      </w:pPr>
    </w:p>
    <w:p w14:paraId="23D986A9" w14:textId="77777777" w:rsidR="00E906CA" w:rsidRDefault="00E906CA" w:rsidP="00E906CA">
      <w:pPr>
        <w:rPr>
          <w:rFonts w:ascii="Arial" w:hAnsi="Arial" w:cs="Arial"/>
          <w:sz w:val="22"/>
        </w:rPr>
      </w:pPr>
    </w:p>
    <w:p w14:paraId="6B0FD131" w14:textId="77777777" w:rsidR="00E906CA" w:rsidRDefault="00E906CA" w:rsidP="00E906CA">
      <w:pPr>
        <w:rPr>
          <w:rFonts w:ascii="Arial" w:hAnsi="Arial" w:cs="Arial"/>
          <w:sz w:val="22"/>
        </w:rPr>
      </w:pPr>
    </w:p>
    <w:p w14:paraId="58D92FCC" w14:textId="77777777" w:rsidR="00E906CA" w:rsidRDefault="00E906CA" w:rsidP="00E906CA">
      <w:pPr>
        <w:rPr>
          <w:rFonts w:ascii="Arial" w:hAnsi="Arial" w:cs="Arial"/>
          <w:sz w:val="22"/>
        </w:rPr>
      </w:pPr>
    </w:p>
    <w:p w14:paraId="1F0B8DA3" w14:textId="77777777" w:rsidR="00E906CA" w:rsidRDefault="00E906CA" w:rsidP="00E906CA">
      <w:pPr>
        <w:rPr>
          <w:rFonts w:ascii="Arial" w:hAnsi="Arial" w:cs="Arial"/>
          <w:sz w:val="22"/>
        </w:rPr>
      </w:pPr>
    </w:p>
    <w:p w14:paraId="1945689B" w14:textId="77777777" w:rsidR="00E906CA" w:rsidRDefault="00E906CA" w:rsidP="00E906CA">
      <w:pPr>
        <w:rPr>
          <w:rFonts w:ascii="Arial" w:hAnsi="Arial" w:cs="Arial"/>
          <w:sz w:val="22"/>
        </w:rPr>
      </w:pPr>
    </w:p>
    <w:p w14:paraId="16CAB33D" w14:textId="79781957" w:rsidR="00E906CA" w:rsidRDefault="00E906CA" w:rsidP="00E906CA">
      <w:pPr>
        <w:rPr>
          <w:rFonts w:ascii="Arial" w:hAnsi="Arial" w:cs="Arial"/>
          <w:sz w:val="22"/>
        </w:rPr>
      </w:pPr>
    </w:p>
    <w:p w14:paraId="0F7120FC" w14:textId="020B1920" w:rsidR="00F4741B" w:rsidRDefault="00F4741B" w:rsidP="00E906CA">
      <w:pPr>
        <w:rPr>
          <w:rFonts w:ascii="Arial" w:hAnsi="Arial" w:cs="Arial"/>
          <w:sz w:val="22"/>
        </w:rPr>
      </w:pPr>
    </w:p>
    <w:p w14:paraId="7ECF8F3A" w14:textId="7BB6A386" w:rsidR="00F4741B" w:rsidRDefault="00F4741B" w:rsidP="00E906CA">
      <w:pPr>
        <w:rPr>
          <w:rFonts w:ascii="Arial" w:hAnsi="Arial" w:cs="Arial"/>
          <w:sz w:val="22"/>
        </w:rPr>
      </w:pPr>
    </w:p>
    <w:p w14:paraId="3C3FDB3F" w14:textId="77777777" w:rsidR="00F4741B" w:rsidRDefault="00F4741B" w:rsidP="00E906CA">
      <w:pPr>
        <w:rPr>
          <w:rFonts w:ascii="Arial" w:hAnsi="Arial" w:cs="Arial"/>
          <w:sz w:val="22"/>
        </w:rPr>
      </w:pPr>
    </w:p>
    <w:p w14:paraId="794AF616" w14:textId="3189B1B4" w:rsidR="005C7501" w:rsidRPr="00F4741B" w:rsidRDefault="00F4741B" w:rsidP="00F4741B">
      <w:pPr>
        <w:jc w:val="right"/>
        <w:rPr>
          <w:sz w:val="14"/>
          <w:szCs w:val="14"/>
        </w:rPr>
      </w:pPr>
      <w:r>
        <w:rPr>
          <w:color w:val="000000"/>
          <w:sz w:val="14"/>
          <w:szCs w:val="14"/>
          <w:lang w:eastAsia="en-GB"/>
        </w:rPr>
        <w:t xml:space="preserve">© </w:t>
      </w:r>
      <w:r w:rsidRPr="00A91BFC">
        <w:rPr>
          <w:color w:val="000000"/>
          <w:sz w:val="14"/>
          <w:szCs w:val="14"/>
          <w:lang w:eastAsia="en-GB"/>
        </w:rPr>
        <w:t>licensed under the Creative Commons Attribution-</w:t>
      </w:r>
      <w:proofErr w:type="spellStart"/>
      <w:r w:rsidRPr="00A91BFC">
        <w:rPr>
          <w:color w:val="000000"/>
          <w:sz w:val="14"/>
          <w:szCs w:val="14"/>
          <w:lang w:eastAsia="en-GB"/>
        </w:rPr>
        <w:t>NoDerivatives</w:t>
      </w:r>
      <w:proofErr w:type="spellEnd"/>
      <w:r w:rsidRPr="00A91BFC">
        <w:rPr>
          <w:color w:val="000000"/>
          <w:sz w:val="14"/>
          <w:szCs w:val="14"/>
          <w:lang w:eastAsia="en-GB"/>
        </w:rPr>
        <w:t xml:space="preserve"> 4.0 International licence</w:t>
      </w:r>
      <w:r w:rsidR="00A91BFC" w:rsidRPr="00A91BFC">
        <w:rPr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F9C68" wp14:editId="76B029B4">
                <wp:simplePos x="0" y="0"/>
                <wp:positionH relativeFrom="column">
                  <wp:posOffset>444500</wp:posOffset>
                </wp:positionH>
                <wp:positionV relativeFrom="paragraph">
                  <wp:posOffset>841375</wp:posOffset>
                </wp:positionV>
                <wp:extent cx="6178550" cy="1403985"/>
                <wp:effectExtent l="0" t="0" r="0" b="698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85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CDC1E" w14:textId="77777777" w:rsidR="00A91BFC" w:rsidRPr="00A91BFC" w:rsidRDefault="00A91BFC" w:rsidP="00A91BFC">
                            <w:pPr>
                              <w:jc w:val="right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0000"/>
                                <w:sz w:val="14"/>
                                <w:szCs w:val="14"/>
                                <w:lang w:eastAsia="en-GB"/>
                              </w:rPr>
                              <w:t xml:space="preserve">© </w:t>
                            </w:r>
                            <w:r w:rsidRPr="00A91BFC">
                              <w:rPr>
                                <w:color w:val="000000"/>
                                <w:sz w:val="14"/>
                                <w:szCs w:val="14"/>
                                <w:lang w:eastAsia="en-GB"/>
                              </w:rPr>
                              <w:t>licensed under the Creative Commons Attribution-</w:t>
                            </w:r>
                            <w:proofErr w:type="spellStart"/>
                            <w:r w:rsidRPr="00A91BFC">
                              <w:rPr>
                                <w:color w:val="000000"/>
                                <w:sz w:val="14"/>
                                <w:szCs w:val="14"/>
                                <w:lang w:eastAsia="en-GB"/>
                              </w:rPr>
                              <w:t>NoDerivatives</w:t>
                            </w:r>
                            <w:proofErr w:type="spellEnd"/>
                            <w:r w:rsidRPr="00A91BFC">
                              <w:rPr>
                                <w:color w:val="000000"/>
                                <w:sz w:val="14"/>
                                <w:szCs w:val="14"/>
                                <w:lang w:eastAsia="en-GB"/>
                              </w:rPr>
                              <w:t xml:space="preserve"> 4.0 International lic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BCF9C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pt;margin-top:66.25pt;width:486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" stroked="f">
                <v:textbox style="mso-fit-shape-to-text:t">
                  <w:txbxContent>
                    <w:p w14:paraId="5F3CDC1E" w14:textId="77777777" w:rsidR="00A91BFC" w:rsidRPr="00A91BFC" w:rsidRDefault="00A91BFC" w:rsidP="00A91BFC">
                      <w:pPr>
                        <w:jc w:val="right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color w:val="000000"/>
                          <w:sz w:val="14"/>
                          <w:szCs w:val="14"/>
                          <w:lang w:eastAsia="en-GB"/>
                        </w:rPr>
                        <w:t xml:space="preserve">© </w:t>
                      </w:r>
                      <w:r w:rsidRPr="00A91BFC">
                        <w:rPr>
                          <w:color w:val="000000"/>
                          <w:sz w:val="14"/>
                          <w:szCs w:val="14"/>
                          <w:lang w:eastAsia="en-GB"/>
                        </w:rPr>
                        <w:t>licensed under the Creative Commons Attribution-</w:t>
                      </w:r>
                      <w:proofErr w:type="spellStart"/>
                      <w:r w:rsidRPr="00A91BFC">
                        <w:rPr>
                          <w:color w:val="000000"/>
                          <w:sz w:val="14"/>
                          <w:szCs w:val="14"/>
                          <w:lang w:eastAsia="en-GB"/>
                        </w:rPr>
                        <w:t>NoDerivatives</w:t>
                      </w:r>
                      <w:proofErr w:type="spellEnd"/>
                      <w:r w:rsidRPr="00A91BFC">
                        <w:rPr>
                          <w:color w:val="000000"/>
                          <w:sz w:val="14"/>
                          <w:szCs w:val="14"/>
                          <w:lang w:eastAsia="en-GB"/>
                        </w:rPr>
                        <w:t xml:space="preserve"> 4.0 International licenc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C7501" w:rsidRPr="00F4741B" w:rsidSect="00ED45E7">
      <w:pgSz w:w="11906" w:h="16838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6032E7"/>
    <w:multiLevelType w:val="hybridMultilevel"/>
    <w:tmpl w:val="E90611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701330D"/>
    <w:multiLevelType w:val="hybridMultilevel"/>
    <w:tmpl w:val="692294EA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IxMDcxMLMwNDJW0lEKTi0uzszPAykwrAUACVnLxCwAAAA="/>
  </w:docVars>
  <w:rsids>
    <w:rsidRoot w:val="009C72CF"/>
    <w:rsid w:val="00106186"/>
    <w:rsid w:val="00182373"/>
    <w:rsid w:val="00183D60"/>
    <w:rsid w:val="0019020E"/>
    <w:rsid w:val="001A5127"/>
    <w:rsid w:val="001D71B9"/>
    <w:rsid w:val="001E5F88"/>
    <w:rsid w:val="002101C0"/>
    <w:rsid w:val="00237E6B"/>
    <w:rsid w:val="00241421"/>
    <w:rsid w:val="0024798B"/>
    <w:rsid w:val="00297A7B"/>
    <w:rsid w:val="003146CD"/>
    <w:rsid w:val="003237AD"/>
    <w:rsid w:val="003252E7"/>
    <w:rsid w:val="00337E4A"/>
    <w:rsid w:val="003D5555"/>
    <w:rsid w:val="0042235B"/>
    <w:rsid w:val="00424D95"/>
    <w:rsid w:val="00467FD6"/>
    <w:rsid w:val="004E6A0B"/>
    <w:rsid w:val="00541130"/>
    <w:rsid w:val="005623BF"/>
    <w:rsid w:val="005C7501"/>
    <w:rsid w:val="005D1D72"/>
    <w:rsid w:val="005D530D"/>
    <w:rsid w:val="005F0639"/>
    <w:rsid w:val="006C7B13"/>
    <w:rsid w:val="006D143B"/>
    <w:rsid w:val="006F2E84"/>
    <w:rsid w:val="00725B81"/>
    <w:rsid w:val="007367B9"/>
    <w:rsid w:val="007610A1"/>
    <w:rsid w:val="00775302"/>
    <w:rsid w:val="007C2EDC"/>
    <w:rsid w:val="007E2AA9"/>
    <w:rsid w:val="00814133"/>
    <w:rsid w:val="008334C2"/>
    <w:rsid w:val="008854DA"/>
    <w:rsid w:val="008D5846"/>
    <w:rsid w:val="008E6BFA"/>
    <w:rsid w:val="00985BC0"/>
    <w:rsid w:val="009903F8"/>
    <w:rsid w:val="009A751C"/>
    <w:rsid w:val="009C72CF"/>
    <w:rsid w:val="009F22A4"/>
    <w:rsid w:val="00A04B9B"/>
    <w:rsid w:val="00A330D6"/>
    <w:rsid w:val="00A91BFC"/>
    <w:rsid w:val="00AC01E5"/>
    <w:rsid w:val="00AD324C"/>
    <w:rsid w:val="00B357A6"/>
    <w:rsid w:val="00B41697"/>
    <w:rsid w:val="00B52ACB"/>
    <w:rsid w:val="00B6319A"/>
    <w:rsid w:val="00BB2C8D"/>
    <w:rsid w:val="00CC064E"/>
    <w:rsid w:val="00D32746"/>
    <w:rsid w:val="00D725C7"/>
    <w:rsid w:val="00DB0B72"/>
    <w:rsid w:val="00DD25A4"/>
    <w:rsid w:val="00E04B24"/>
    <w:rsid w:val="00E06CD6"/>
    <w:rsid w:val="00E3256D"/>
    <w:rsid w:val="00E761E7"/>
    <w:rsid w:val="00E906CA"/>
    <w:rsid w:val="00ED45E7"/>
    <w:rsid w:val="00F2613E"/>
    <w:rsid w:val="00F436FD"/>
    <w:rsid w:val="00F4741B"/>
    <w:rsid w:val="00FC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20E05"/>
  <w15:docId w15:val="{AB8919D0-CE0C-4B24-886A-56E3328F0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6A0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237E6B"/>
    <w:pPr>
      <w:jc w:val="center"/>
      <w:outlineLvl w:val="0"/>
    </w:pPr>
    <w:rPr>
      <w:rFonts w:ascii="Arial" w:hAnsi="Arial" w:cs="Arial"/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237E6B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237E6B"/>
    <w:pPr>
      <w:outlineLvl w:val="2"/>
    </w:pPr>
    <w:rPr>
      <w:b w:val="0"/>
      <w:i/>
      <w:color w:val="000000" w:themeColor="tex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903F8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00" w:themeColor="tex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37E6B"/>
    <w:rPr>
      <w:rFonts w:ascii="Arial" w:hAnsi="Arial" w:cs="Arial"/>
      <w:b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237E6B"/>
    <w:rPr>
      <w:rFonts w:ascii="Arial" w:hAnsi="Arial" w:cs="Arial"/>
      <w:b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237E6B"/>
    <w:rPr>
      <w:rFonts w:ascii="Arial" w:hAnsi="Arial" w:cs="Arial"/>
      <w:i/>
      <w:color w:val="000000" w:themeColor="tex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903F8"/>
    <w:rPr>
      <w:rFonts w:ascii="Times New Roman" w:eastAsiaTheme="majorEastAsia" w:hAnsi="Times New Roman" w:cstheme="majorBidi"/>
      <w:b/>
      <w:bCs/>
      <w:iCs/>
      <w:color w:val="000000" w:themeColor="text1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1A5127"/>
    <w:pPr>
      <w:spacing w:line="480" w:lineRule="auto"/>
      <w:ind w:left="720" w:firstLine="720"/>
      <w:contextualSpacing/>
    </w:pPr>
    <w:rPr>
      <w:rFonts w:cstheme="minorBidi"/>
      <w:szCs w:val="22"/>
      <w:lang w:val="en-US"/>
    </w:rPr>
  </w:style>
  <w:style w:type="table" w:styleId="Mkatabulky">
    <w:name w:val="Table Grid"/>
    <w:basedOn w:val="Normlntabulka"/>
    <w:uiPriority w:val="59"/>
    <w:rsid w:val="001A51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146C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46C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3146C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146C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146CD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146C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146CD"/>
    <w:rPr>
      <w:rFonts w:ascii="Times New Roman" w:hAnsi="Times New Roman" w:cs="Times New Roman"/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A91BFC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42</Words>
  <Characters>320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Roehampton University</Company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 Cooper</dc:creator>
  <cp:lastModifiedBy>Tomáš Řiháček</cp:lastModifiedBy>
  <cp:revision>10</cp:revision>
  <cp:lastPrinted>2015-06-08T16:21:00Z</cp:lastPrinted>
  <dcterms:created xsi:type="dcterms:W3CDTF">2020-10-07T08:04:00Z</dcterms:created>
  <dcterms:modified xsi:type="dcterms:W3CDTF">2020-10-22T06:42:00Z</dcterms:modified>
</cp:coreProperties>
</file>